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9A80D" w14:textId="77777777" w:rsidR="00990DC0" w:rsidRPr="00990DC0" w:rsidRDefault="00990DC0">
      <w:pPr>
        <w:rPr>
          <w:b/>
          <w:i/>
        </w:rPr>
      </w:pPr>
      <w:r w:rsidRPr="00990DC0">
        <w:rPr>
          <w:b/>
          <w:i/>
        </w:rPr>
        <w:t>Curriculum Map</w:t>
      </w:r>
    </w:p>
    <w:p w14:paraId="6A00AB34" w14:textId="77777777" w:rsidR="004A4FF9" w:rsidRDefault="00990DC0">
      <w:r>
        <w:t>Name of Teacher _____________</w:t>
      </w:r>
    </w:p>
    <w:p w14:paraId="36B4C85E" w14:textId="4AFFBC22" w:rsidR="00990DC0" w:rsidRDefault="00990DC0">
      <w:r>
        <w:t>Subject _________</w:t>
      </w:r>
    </w:p>
    <w:p w14:paraId="4FE133DA" w14:textId="69BC7347" w:rsidR="0068066E" w:rsidRDefault="0068066E">
      <w:r>
        <w:t>Mon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0DC0" w:rsidRPr="00990DC0" w14:paraId="35ED144E" w14:textId="77777777" w:rsidTr="00990DC0">
        <w:tc>
          <w:tcPr>
            <w:tcW w:w="9350" w:type="dxa"/>
          </w:tcPr>
          <w:p w14:paraId="50778A93" w14:textId="77777777" w:rsidR="00990DC0" w:rsidRPr="00EE16F1" w:rsidRDefault="00990DC0" w:rsidP="00F825CC">
            <w:pPr>
              <w:rPr>
                <w:b/>
              </w:rPr>
            </w:pPr>
            <w:r w:rsidRPr="00EE16F1">
              <w:rPr>
                <w:b/>
              </w:rPr>
              <w:t>Unit/Theme</w:t>
            </w:r>
          </w:p>
          <w:p w14:paraId="150C0DBC" w14:textId="77777777" w:rsidR="00990DC0" w:rsidRDefault="00990DC0" w:rsidP="00F825CC"/>
          <w:p w14:paraId="0A77A118" w14:textId="77777777" w:rsidR="00990DC0" w:rsidRDefault="00990DC0" w:rsidP="00F825CC"/>
          <w:p w14:paraId="2A6BC73F" w14:textId="77777777" w:rsidR="00990DC0" w:rsidRDefault="00990DC0" w:rsidP="00F825CC"/>
          <w:p w14:paraId="03C79834" w14:textId="77777777" w:rsidR="00990DC0" w:rsidRDefault="00990DC0" w:rsidP="00F825CC"/>
          <w:p w14:paraId="1B26ADFA" w14:textId="77777777" w:rsidR="00990DC0" w:rsidRPr="00990DC0" w:rsidRDefault="00990DC0" w:rsidP="00F825CC"/>
        </w:tc>
      </w:tr>
      <w:tr w:rsidR="00990DC0" w:rsidRPr="00990DC0" w14:paraId="11FB4094" w14:textId="77777777" w:rsidTr="00990DC0">
        <w:tc>
          <w:tcPr>
            <w:tcW w:w="9350" w:type="dxa"/>
          </w:tcPr>
          <w:p w14:paraId="6330CEEC" w14:textId="77777777" w:rsidR="00990DC0" w:rsidRPr="00EE16F1" w:rsidRDefault="00990DC0" w:rsidP="00F825CC">
            <w:pPr>
              <w:rPr>
                <w:b/>
              </w:rPr>
            </w:pPr>
            <w:r w:rsidRPr="00EE16F1">
              <w:rPr>
                <w:b/>
              </w:rPr>
              <w:t>Enduring Understandings</w:t>
            </w:r>
          </w:p>
          <w:p w14:paraId="627F24B9" w14:textId="77777777" w:rsidR="00990DC0" w:rsidRDefault="00827437" w:rsidP="00F825CC">
            <w:r>
              <w:t>Students will be able to:</w:t>
            </w:r>
          </w:p>
          <w:p w14:paraId="42B0CA1D" w14:textId="77777777" w:rsidR="00990DC0" w:rsidRDefault="00990DC0" w:rsidP="00F825CC"/>
          <w:p w14:paraId="13468C82" w14:textId="77777777" w:rsidR="00990DC0" w:rsidRDefault="00990DC0" w:rsidP="00F825CC"/>
          <w:p w14:paraId="14892621" w14:textId="77777777" w:rsidR="00990DC0" w:rsidRDefault="00990DC0" w:rsidP="00F825CC"/>
          <w:p w14:paraId="6C887DBA" w14:textId="77777777" w:rsidR="00990DC0" w:rsidRDefault="00990DC0" w:rsidP="00F825CC"/>
          <w:p w14:paraId="4B4C3C2F" w14:textId="77777777" w:rsidR="00990DC0" w:rsidRDefault="00990DC0" w:rsidP="00F825CC"/>
          <w:p w14:paraId="46ADBB67" w14:textId="77777777" w:rsidR="00990DC0" w:rsidRPr="00990DC0" w:rsidRDefault="00990DC0" w:rsidP="00F825CC"/>
        </w:tc>
      </w:tr>
      <w:tr w:rsidR="00990DC0" w:rsidRPr="00990DC0" w14:paraId="4AF6A06C" w14:textId="77777777" w:rsidTr="00990DC0">
        <w:tc>
          <w:tcPr>
            <w:tcW w:w="9350" w:type="dxa"/>
          </w:tcPr>
          <w:p w14:paraId="6EE91F4A" w14:textId="77777777" w:rsidR="00990DC0" w:rsidRPr="00EE16F1" w:rsidRDefault="00990DC0" w:rsidP="00F825CC">
            <w:pPr>
              <w:rPr>
                <w:b/>
              </w:rPr>
            </w:pPr>
            <w:r w:rsidRPr="00EE16F1">
              <w:rPr>
                <w:b/>
              </w:rPr>
              <w:t>Essential Questions</w:t>
            </w:r>
          </w:p>
          <w:p w14:paraId="00625C90" w14:textId="77777777" w:rsidR="00990DC0" w:rsidRDefault="00990DC0" w:rsidP="00F825CC"/>
          <w:p w14:paraId="5885AB65" w14:textId="77777777" w:rsidR="00990DC0" w:rsidRDefault="00990DC0" w:rsidP="00F825CC"/>
          <w:p w14:paraId="1B0D2C8B" w14:textId="77777777" w:rsidR="00990DC0" w:rsidRDefault="00990DC0" w:rsidP="00F825CC"/>
          <w:p w14:paraId="6372931B" w14:textId="77777777" w:rsidR="00990DC0" w:rsidRDefault="00990DC0" w:rsidP="00F825CC"/>
          <w:p w14:paraId="3D825F01" w14:textId="77777777" w:rsidR="00990DC0" w:rsidRDefault="00990DC0" w:rsidP="00F825CC"/>
          <w:p w14:paraId="4D838E4B" w14:textId="77777777" w:rsidR="00990DC0" w:rsidRPr="00990DC0" w:rsidRDefault="00990DC0" w:rsidP="00F825CC"/>
        </w:tc>
      </w:tr>
      <w:tr w:rsidR="00990DC0" w:rsidRPr="00990DC0" w14:paraId="1E46F55E" w14:textId="77777777" w:rsidTr="00990DC0">
        <w:tc>
          <w:tcPr>
            <w:tcW w:w="9350" w:type="dxa"/>
          </w:tcPr>
          <w:p w14:paraId="72752C84" w14:textId="77777777" w:rsidR="00990DC0" w:rsidRPr="00EE16F1" w:rsidRDefault="00990DC0" w:rsidP="00F825CC">
            <w:pPr>
              <w:rPr>
                <w:b/>
              </w:rPr>
            </w:pPr>
            <w:r w:rsidRPr="00EE16F1">
              <w:rPr>
                <w:b/>
              </w:rPr>
              <w:t>Activities</w:t>
            </w:r>
          </w:p>
          <w:p w14:paraId="1439C9A1" w14:textId="77777777" w:rsidR="00990DC0" w:rsidRDefault="00990DC0" w:rsidP="00F825CC"/>
          <w:p w14:paraId="07F8DAC4" w14:textId="77777777" w:rsidR="00990DC0" w:rsidRDefault="00990DC0" w:rsidP="00F825CC"/>
          <w:p w14:paraId="70ED4A4C" w14:textId="77777777" w:rsidR="00990DC0" w:rsidRDefault="00990DC0" w:rsidP="00F825CC"/>
          <w:p w14:paraId="5A482F2F" w14:textId="77777777" w:rsidR="00990DC0" w:rsidRPr="00990DC0" w:rsidRDefault="00990DC0" w:rsidP="00F825CC"/>
        </w:tc>
      </w:tr>
      <w:tr w:rsidR="00990DC0" w:rsidRPr="00990DC0" w14:paraId="64D0E551" w14:textId="77777777" w:rsidTr="00990DC0">
        <w:tc>
          <w:tcPr>
            <w:tcW w:w="9350" w:type="dxa"/>
          </w:tcPr>
          <w:p w14:paraId="233FE214" w14:textId="77777777" w:rsidR="00990DC0" w:rsidRPr="00EE16F1" w:rsidRDefault="00990DC0" w:rsidP="00F825CC">
            <w:pPr>
              <w:rPr>
                <w:b/>
              </w:rPr>
            </w:pPr>
            <w:r w:rsidRPr="00EE16F1">
              <w:rPr>
                <w:b/>
              </w:rPr>
              <w:t>Assessments</w:t>
            </w:r>
          </w:p>
        </w:tc>
      </w:tr>
      <w:tr w:rsidR="00990DC0" w:rsidRPr="00990DC0" w14:paraId="35FFD8D9" w14:textId="77777777" w:rsidTr="00990DC0">
        <w:tc>
          <w:tcPr>
            <w:tcW w:w="9350" w:type="dxa"/>
          </w:tcPr>
          <w:p w14:paraId="3CFA3C47" w14:textId="77777777" w:rsidR="00990DC0" w:rsidRDefault="00990DC0" w:rsidP="00F825CC">
            <w:r>
              <w:tab/>
              <w:t>Formative (Throughout)</w:t>
            </w:r>
          </w:p>
          <w:p w14:paraId="66E74030" w14:textId="77777777" w:rsidR="00990DC0" w:rsidRDefault="00990DC0" w:rsidP="00F825CC"/>
          <w:p w14:paraId="50966DD1" w14:textId="77777777" w:rsidR="00990DC0" w:rsidRPr="00990DC0" w:rsidRDefault="00990DC0" w:rsidP="00F825CC"/>
        </w:tc>
      </w:tr>
      <w:tr w:rsidR="00990DC0" w:rsidRPr="00990DC0" w14:paraId="7BEB1961" w14:textId="77777777" w:rsidTr="00990DC0">
        <w:tc>
          <w:tcPr>
            <w:tcW w:w="9350" w:type="dxa"/>
          </w:tcPr>
          <w:p w14:paraId="332EC237" w14:textId="77777777" w:rsidR="00990DC0" w:rsidRDefault="00990DC0" w:rsidP="00F825CC">
            <w:r w:rsidRPr="00990DC0">
              <w:tab/>
              <w:t>Summative</w:t>
            </w:r>
            <w:r>
              <w:t xml:space="preserve"> (End of Year)</w:t>
            </w:r>
          </w:p>
          <w:p w14:paraId="23DD9977" w14:textId="77777777" w:rsidR="00990DC0" w:rsidRDefault="00990DC0" w:rsidP="00F825CC"/>
          <w:p w14:paraId="075529C6" w14:textId="77777777" w:rsidR="00990DC0" w:rsidRDefault="00990DC0" w:rsidP="00F825CC"/>
          <w:p w14:paraId="6930459A" w14:textId="77777777" w:rsidR="00990DC0" w:rsidRPr="00990DC0" w:rsidRDefault="00990DC0" w:rsidP="00F825CC"/>
        </w:tc>
      </w:tr>
      <w:tr w:rsidR="00990DC0" w:rsidRPr="00990DC0" w14:paraId="100CD4F4" w14:textId="77777777" w:rsidTr="00990DC0">
        <w:tc>
          <w:tcPr>
            <w:tcW w:w="9350" w:type="dxa"/>
          </w:tcPr>
          <w:p w14:paraId="0539A8C9" w14:textId="77777777" w:rsidR="00990DC0" w:rsidRPr="00EE16F1" w:rsidRDefault="00990DC0" w:rsidP="00F825CC">
            <w:pPr>
              <w:rPr>
                <w:b/>
              </w:rPr>
            </w:pPr>
            <w:r w:rsidRPr="00EE16F1">
              <w:rPr>
                <w:b/>
              </w:rPr>
              <w:t>Time Frame</w:t>
            </w:r>
            <w:r w:rsidR="00EE16F1">
              <w:rPr>
                <w:b/>
              </w:rPr>
              <w:t>/Month</w:t>
            </w:r>
          </w:p>
        </w:tc>
      </w:tr>
      <w:tr w:rsidR="00990DC0" w:rsidRPr="00990DC0" w14:paraId="739D8813" w14:textId="77777777" w:rsidTr="00990DC0">
        <w:tc>
          <w:tcPr>
            <w:tcW w:w="9350" w:type="dxa"/>
          </w:tcPr>
          <w:p w14:paraId="57525561" w14:textId="77777777" w:rsidR="00990DC0" w:rsidRPr="00EE16F1" w:rsidRDefault="00990DC0" w:rsidP="00F825CC">
            <w:pPr>
              <w:rPr>
                <w:b/>
              </w:rPr>
            </w:pPr>
            <w:r w:rsidRPr="00EE16F1">
              <w:rPr>
                <w:b/>
              </w:rPr>
              <w:t xml:space="preserve">Resources/Websites(Primary/Secondary) </w:t>
            </w:r>
          </w:p>
          <w:p w14:paraId="0CA241AF" w14:textId="77777777" w:rsidR="00990DC0" w:rsidRDefault="00990DC0" w:rsidP="00F825CC"/>
          <w:p w14:paraId="47BE8913" w14:textId="77777777" w:rsidR="00990DC0" w:rsidRPr="00990DC0" w:rsidRDefault="00990DC0" w:rsidP="00F825CC"/>
        </w:tc>
      </w:tr>
      <w:tr w:rsidR="00990DC0" w:rsidRPr="00990DC0" w14:paraId="06634E98" w14:textId="77777777" w:rsidTr="00990DC0">
        <w:tc>
          <w:tcPr>
            <w:tcW w:w="9350" w:type="dxa"/>
          </w:tcPr>
          <w:p w14:paraId="7D7A2980" w14:textId="77777777" w:rsidR="00990DC0" w:rsidRPr="00EE16F1" w:rsidRDefault="00990DC0" w:rsidP="00F825CC">
            <w:pPr>
              <w:rPr>
                <w:b/>
              </w:rPr>
            </w:pPr>
            <w:r w:rsidRPr="00EE16F1">
              <w:rPr>
                <w:b/>
              </w:rPr>
              <w:t>Textbook Name (Chapters/Pages)</w:t>
            </w:r>
          </w:p>
          <w:p w14:paraId="52970338" w14:textId="77777777" w:rsidR="00990DC0" w:rsidRPr="00990DC0" w:rsidRDefault="00990DC0" w:rsidP="00F825CC"/>
        </w:tc>
      </w:tr>
    </w:tbl>
    <w:p w14:paraId="2ACAC921" w14:textId="77777777" w:rsidR="00990DC0" w:rsidRDefault="00990DC0" w:rsidP="00990DC0"/>
    <w:p w14:paraId="4092BB66" w14:textId="77777777" w:rsidR="00EE16F1" w:rsidRDefault="00EE16F1" w:rsidP="00990DC0"/>
    <w:p w14:paraId="582C0BAC" w14:textId="77777777" w:rsidR="00EE16F1" w:rsidRPr="00990DC0" w:rsidRDefault="00EE16F1" w:rsidP="00EE16F1">
      <w:pPr>
        <w:rPr>
          <w:b/>
          <w:i/>
        </w:rPr>
      </w:pPr>
      <w:r w:rsidRPr="00990DC0">
        <w:rPr>
          <w:b/>
          <w:i/>
        </w:rPr>
        <w:t>Curriculum Map</w:t>
      </w:r>
    </w:p>
    <w:p w14:paraId="2CC8BA99" w14:textId="77777777" w:rsidR="00EE16F1" w:rsidRDefault="00EE16F1" w:rsidP="00EE16F1">
      <w:r>
        <w:t>Name of Teacher _____________</w:t>
      </w:r>
    </w:p>
    <w:p w14:paraId="2BAB55C0" w14:textId="77777777" w:rsidR="00EE16F1" w:rsidRDefault="00EE16F1" w:rsidP="00EE16F1">
      <w:r>
        <w:t>Subject 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16F1" w:rsidRPr="00990DC0" w14:paraId="73999DFA" w14:textId="77777777" w:rsidTr="00EB603D">
        <w:tc>
          <w:tcPr>
            <w:tcW w:w="9350" w:type="dxa"/>
          </w:tcPr>
          <w:p w14:paraId="67057C3E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Unit/Theme</w:t>
            </w:r>
          </w:p>
          <w:p w14:paraId="587C3A07" w14:textId="77777777" w:rsidR="00EE16F1" w:rsidRDefault="00EE16F1" w:rsidP="00EB603D"/>
          <w:p w14:paraId="30CB00C6" w14:textId="77777777" w:rsidR="00EE16F1" w:rsidRDefault="00EE16F1" w:rsidP="00EB603D"/>
          <w:p w14:paraId="76E98AC9" w14:textId="77777777" w:rsidR="00EE16F1" w:rsidRDefault="00EE16F1" w:rsidP="00EB603D"/>
          <w:p w14:paraId="787E3F92" w14:textId="77777777" w:rsidR="00EE16F1" w:rsidRDefault="00EE16F1" w:rsidP="00EB603D"/>
          <w:p w14:paraId="1E59BC4D" w14:textId="77777777" w:rsidR="00EE16F1" w:rsidRPr="00990DC0" w:rsidRDefault="00EE16F1" w:rsidP="00EB603D"/>
        </w:tc>
      </w:tr>
      <w:tr w:rsidR="00EE16F1" w:rsidRPr="00990DC0" w14:paraId="442A53D5" w14:textId="77777777" w:rsidTr="00EB603D">
        <w:tc>
          <w:tcPr>
            <w:tcW w:w="9350" w:type="dxa"/>
          </w:tcPr>
          <w:p w14:paraId="674E6F03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Enduring Understandings</w:t>
            </w:r>
          </w:p>
          <w:p w14:paraId="4705B535" w14:textId="77777777" w:rsidR="00EE16F1" w:rsidRDefault="00EE16F1" w:rsidP="00EB603D"/>
          <w:p w14:paraId="41059A68" w14:textId="77777777" w:rsidR="00EE16F1" w:rsidRDefault="00EE16F1" w:rsidP="00EB603D"/>
          <w:p w14:paraId="0F014DB1" w14:textId="77777777" w:rsidR="00EE16F1" w:rsidRDefault="00EE16F1" w:rsidP="00EB603D"/>
          <w:p w14:paraId="400E44D6" w14:textId="77777777" w:rsidR="00EE16F1" w:rsidRDefault="00EE16F1" w:rsidP="00EB603D"/>
          <w:p w14:paraId="7E738ECB" w14:textId="77777777" w:rsidR="00EE16F1" w:rsidRDefault="00EE16F1" w:rsidP="00EB603D"/>
          <w:p w14:paraId="323A05C5" w14:textId="77777777" w:rsidR="00EE16F1" w:rsidRDefault="00EE16F1" w:rsidP="00EB603D"/>
          <w:p w14:paraId="76FC3280" w14:textId="77777777" w:rsidR="00EE16F1" w:rsidRPr="00990DC0" w:rsidRDefault="00EE16F1" w:rsidP="00EB603D"/>
        </w:tc>
      </w:tr>
      <w:tr w:rsidR="00EE16F1" w:rsidRPr="00990DC0" w14:paraId="7EE7D880" w14:textId="77777777" w:rsidTr="00EB603D">
        <w:tc>
          <w:tcPr>
            <w:tcW w:w="9350" w:type="dxa"/>
          </w:tcPr>
          <w:p w14:paraId="26DEEB9F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Essential Questions</w:t>
            </w:r>
          </w:p>
          <w:p w14:paraId="5101F30D" w14:textId="77777777" w:rsidR="00EE16F1" w:rsidRDefault="00EE16F1" w:rsidP="00EB603D"/>
          <w:p w14:paraId="52D60DB7" w14:textId="77777777" w:rsidR="00EE16F1" w:rsidRDefault="00EE16F1" w:rsidP="00EB603D"/>
          <w:p w14:paraId="78D91712" w14:textId="77777777" w:rsidR="00EE16F1" w:rsidRDefault="00EE16F1" w:rsidP="00EB603D"/>
          <w:p w14:paraId="3B56F577" w14:textId="77777777" w:rsidR="00EE16F1" w:rsidRDefault="00EE16F1" w:rsidP="00EB603D"/>
          <w:p w14:paraId="1213ADAD" w14:textId="77777777" w:rsidR="00EE16F1" w:rsidRDefault="00EE16F1" w:rsidP="00EB603D"/>
          <w:p w14:paraId="17FA785A" w14:textId="77777777" w:rsidR="00EE16F1" w:rsidRPr="00990DC0" w:rsidRDefault="00EE16F1" w:rsidP="00EB603D"/>
        </w:tc>
      </w:tr>
      <w:tr w:rsidR="00EE16F1" w:rsidRPr="00990DC0" w14:paraId="41A0F637" w14:textId="77777777" w:rsidTr="00EB603D">
        <w:tc>
          <w:tcPr>
            <w:tcW w:w="9350" w:type="dxa"/>
          </w:tcPr>
          <w:p w14:paraId="1F69B577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Activities</w:t>
            </w:r>
          </w:p>
          <w:p w14:paraId="35635F96" w14:textId="77777777" w:rsidR="00EE16F1" w:rsidRDefault="00EE16F1" w:rsidP="00EB603D"/>
          <w:p w14:paraId="4056D0AA" w14:textId="77777777" w:rsidR="00EE16F1" w:rsidRDefault="00EE16F1" w:rsidP="00EB603D"/>
          <w:p w14:paraId="5D8FD50F" w14:textId="77777777" w:rsidR="00EE16F1" w:rsidRDefault="00EE16F1" w:rsidP="00EB603D"/>
          <w:p w14:paraId="71ED8F57" w14:textId="77777777" w:rsidR="00EE16F1" w:rsidRPr="00990DC0" w:rsidRDefault="00EE16F1" w:rsidP="00EB603D"/>
        </w:tc>
      </w:tr>
      <w:tr w:rsidR="00EE16F1" w:rsidRPr="00990DC0" w14:paraId="791F57E4" w14:textId="77777777" w:rsidTr="00EB603D">
        <w:tc>
          <w:tcPr>
            <w:tcW w:w="9350" w:type="dxa"/>
          </w:tcPr>
          <w:p w14:paraId="57126E53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Assessments</w:t>
            </w:r>
          </w:p>
        </w:tc>
      </w:tr>
      <w:tr w:rsidR="00EE16F1" w:rsidRPr="00990DC0" w14:paraId="150987AB" w14:textId="77777777" w:rsidTr="00EB603D">
        <w:tc>
          <w:tcPr>
            <w:tcW w:w="9350" w:type="dxa"/>
          </w:tcPr>
          <w:p w14:paraId="427BBBB1" w14:textId="77777777" w:rsidR="00EE16F1" w:rsidRDefault="00EE16F1" w:rsidP="00EB603D">
            <w:r>
              <w:tab/>
              <w:t>Formative (Throughout)</w:t>
            </w:r>
          </w:p>
          <w:p w14:paraId="1FDC4481" w14:textId="77777777" w:rsidR="00EE16F1" w:rsidRDefault="00EE16F1" w:rsidP="00EB603D"/>
          <w:p w14:paraId="603CBC1D" w14:textId="77777777" w:rsidR="00EE16F1" w:rsidRPr="00990DC0" w:rsidRDefault="00EE16F1" w:rsidP="00EB603D"/>
        </w:tc>
      </w:tr>
      <w:tr w:rsidR="00EE16F1" w:rsidRPr="00990DC0" w14:paraId="26BCDC5B" w14:textId="77777777" w:rsidTr="00EB603D">
        <w:tc>
          <w:tcPr>
            <w:tcW w:w="9350" w:type="dxa"/>
          </w:tcPr>
          <w:p w14:paraId="29A66A83" w14:textId="77777777" w:rsidR="00EE16F1" w:rsidRDefault="00EE16F1" w:rsidP="00EB603D">
            <w:r w:rsidRPr="00990DC0">
              <w:tab/>
              <w:t>Summative</w:t>
            </w:r>
            <w:r>
              <w:t xml:space="preserve"> (End of Year)</w:t>
            </w:r>
          </w:p>
          <w:p w14:paraId="7050F0B0" w14:textId="77777777" w:rsidR="00EE16F1" w:rsidRDefault="00EE16F1" w:rsidP="00EB603D"/>
          <w:p w14:paraId="6C2E8C9E" w14:textId="77777777" w:rsidR="00EE16F1" w:rsidRDefault="00EE16F1" w:rsidP="00EB603D"/>
          <w:p w14:paraId="50D56CD4" w14:textId="77777777" w:rsidR="00EE16F1" w:rsidRPr="00990DC0" w:rsidRDefault="00EE16F1" w:rsidP="00EB603D"/>
        </w:tc>
      </w:tr>
      <w:tr w:rsidR="00EE16F1" w:rsidRPr="00990DC0" w14:paraId="5B9557A3" w14:textId="77777777" w:rsidTr="00EB603D">
        <w:tc>
          <w:tcPr>
            <w:tcW w:w="9350" w:type="dxa"/>
          </w:tcPr>
          <w:p w14:paraId="365E52A5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Time Frame</w:t>
            </w:r>
            <w:r>
              <w:rPr>
                <w:b/>
              </w:rPr>
              <w:t>/Month</w:t>
            </w:r>
          </w:p>
        </w:tc>
      </w:tr>
      <w:tr w:rsidR="00EE16F1" w:rsidRPr="00990DC0" w14:paraId="3B7C5AB9" w14:textId="77777777" w:rsidTr="00EB603D">
        <w:tc>
          <w:tcPr>
            <w:tcW w:w="9350" w:type="dxa"/>
          </w:tcPr>
          <w:p w14:paraId="0B4FDDF0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 xml:space="preserve">Resources/Websites(Primary/Secondary) </w:t>
            </w:r>
          </w:p>
          <w:p w14:paraId="1201EBE0" w14:textId="77777777" w:rsidR="00EE16F1" w:rsidRDefault="00EE16F1" w:rsidP="00EB603D"/>
          <w:p w14:paraId="6EC29FE1" w14:textId="77777777" w:rsidR="00EE16F1" w:rsidRPr="00990DC0" w:rsidRDefault="00EE16F1" w:rsidP="00EB603D"/>
        </w:tc>
      </w:tr>
      <w:tr w:rsidR="00EE16F1" w:rsidRPr="00990DC0" w14:paraId="44629D02" w14:textId="77777777" w:rsidTr="00EB603D">
        <w:tc>
          <w:tcPr>
            <w:tcW w:w="9350" w:type="dxa"/>
          </w:tcPr>
          <w:p w14:paraId="2CB138E9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Textbook Name (Chapters/Pages)</w:t>
            </w:r>
          </w:p>
          <w:p w14:paraId="25E103FC" w14:textId="77777777" w:rsidR="00EE16F1" w:rsidRPr="00990DC0" w:rsidRDefault="00EE16F1" w:rsidP="00EB603D"/>
        </w:tc>
      </w:tr>
    </w:tbl>
    <w:p w14:paraId="162E33FD" w14:textId="77777777" w:rsidR="00EE16F1" w:rsidRDefault="00EE16F1" w:rsidP="00990DC0"/>
    <w:p w14:paraId="058D37B9" w14:textId="77777777" w:rsidR="00EE16F1" w:rsidRDefault="00EE16F1" w:rsidP="00990DC0"/>
    <w:p w14:paraId="159F5A46" w14:textId="77777777" w:rsidR="00EE16F1" w:rsidRPr="00990DC0" w:rsidRDefault="00EE16F1" w:rsidP="00EE16F1">
      <w:pPr>
        <w:rPr>
          <w:b/>
          <w:i/>
        </w:rPr>
      </w:pPr>
      <w:r w:rsidRPr="00990DC0">
        <w:rPr>
          <w:b/>
          <w:i/>
        </w:rPr>
        <w:t>Curriculum Map</w:t>
      </w:r>
    </w:p>
    <w:p w14:paraId="1D56ED66" w14:textId="77777777" w:rsidR="00EE16F1" w:rsidRDefault="00EE16F1" w:rsidP="00EE16F1">
      <w:r>
        <w:t>Name of Teacher _____________</w:t>
      </w:r>
    </w:p>
    <w:p w14:paraId="2ADE1DD9" w14:textId="77777777" w:rsidR="00EE16F1" w:rsidRDefault="00EE16F1" w:rsidP="00EE16F1">
      <w:r>
        <w:t>Subject 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16F1" w:rsidRPr="00990DC0" w14:paraId="01E5343C" w14:textId="77777777" w:rsidTr="00EB603D">
        <w:tc>
          <w:tcPr>
            <w:tcW w:w="9350" w:type="dxa"/>
          </w:tcPr>
          <w:p w14:paraId="262BE5BA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Unit/Theme</w:t>
            </w:r>
          </w:p>
          <w:p w14:paraId="7D18C684" w14:textId="77777777" w:rsidR="00EE16F1" w:rsidRDefault="00EE16F1" w:rsidP="00EB603D"/>
          <w:p w14:paraId="3A84ADC4" w14:textId="77777777" w:rsidR="00EE16F1" w:rsidRDefault="00EE16F1" w:rsidP="00EB603D"/>
          <w:p w14:paraId="0F0AFCC4" w14:textId="77777777" w:rsidR="00EE16F1" w:rsidRDefault="00EE16F1" w:rsidP="00EB603D"/>
          <w:p w14:paraId="338FA666" w14:textId="77777777" w:rsidR="00EE16F1" w:rsidRDefault="00EE16F1" w:rsidP="00EB603D"/>
          <w:p w14:paraId="28EF5D90" w14:textId="77777777" w:rsidR="00EE16F1" w:rsidRPr="00990DC0" w:rsidRDefault="00EE16F1" w:rsidP="00EB603D"/>
        </w:tc>
      </w:tr>
      <w:tr w:rsidR="00EE16F1" w:rsidRPr="00990DC0" w14:paraId="421CB399" w14:textId="77777777" w:rsidTr="00EB603D">
        <w:tc>
          <w:tcPr>
            <w:tcW w:w="9350" w:type="dxa"/>
          </w:tcPr>
          <w:p w14:paraId="511189E2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Enduring Understandings</w:t>
            </w:r>
          </w:p>
          <w:p w14:paraId="28E383C3" w14:textId="77777777" w:rsidR="00EE16F1" w:rsidRDefault="00EE16F1" w:rsidP="00EB603D"/>
          <w:p w14:paraId="3B42A675" w14:textId="77777777" w:rsidR="00EE16F1" w:rsidRDefault="00EE16F1" w:rsidP="00EB603D"/>
          <w:p w14:paraId="06F8AF73" w14:textId="77777777" w:rsidR="00EE16F1" w:rsidRDefault="00EE16F1" w:rsidP="00EB603D"/>
          <w:p w14:paraId="0D6F7332" w14:textId="77777777" w:rsidR="00EE16F1" w:rsidRDefault="00EE16F1" w:rsidP="00EB603D"/>
          <w:p w14:paraId="07A30349" w14:textId="77777777" w:rsidR="00EE16F1" w:rsidRDefault="00EE16F1" w:rsidP="00EB603D"/>
          <w:p w14:paraId="13C1AAE4" w14:textId="77777777" w:rsidR="00EE16F1" w:rsidRDefault="00EE16F1" w:rsidP="00EB603D"/>
          <w:p w14:paraId="07C5961E" w14:textId="77777777" w:rsidR="00EE16F1" w:rsidRPr="00990DC0" w:rsidRDefault="00EE16F1" w:rsidP="00EB603D"/>
        </w:tc>
      </w:tr>
      <w:tr w:rsidR="00EE16F1" w:rsidRPr="00990DC0" w14:paraId="34C05467" w14:textId="77777777" w:rsidTr="00EB603D">
        <w:tc>
          <w:tcPr>
            <w:tcW w:w="9350" w:type="dxa"/>
          </w:tcPr>
          <w:p w14:paraId="6222BEFC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Essential Questions</w:t>
            </w:r>
          </w:p>
          <w:p w14:paraId="6A05B18C" w14:textId="77777777" w:rsidR="00EE16F1" w:rsidRDefault="00EE16F1" w:rsidP="00EB603D"/>
          <w:p w14:paraId="77792631" w14:textId="77777777" w:rsidR="00EE16F1" w:rsidRDefault="00EE16F1" w:rsidP="00EB603D"/>
          <w:p w14:paraId="7DBB19F0" w14:textId="77777777" w:rsidR="00EE16F1" w:rsidRDefault="00EE16F1" w:rsidP="00EB603D"/>
          <w:p w14:paraId="0DDEFB03" w14:textId="77777777" w:rsidR="00EE16F1" w:rsidRDefault="00EE16F1" w:rsidP="00EB603D"/>
          <w:p w14:paraId="3E504814" w14:textId="77777777" w:rsidR="00EE16F1" w:rsidRDefault="00EE16F1" w:rsidP="00EB603D"/>
          <w:p w14:paraId="28EA04A1" w14:textId="77777777" w:rsidR="00EE16F1" w:rsidRPr="00990DC0" w:rsidRDefault="00EE16F1" w:rsidP="00EB603D"/>
        </w:tc>
      </w:tr>
      <w:tr w:rsidR="00EE16F1" w:rsidRPr="00990DC0" w14:paraId="13DA5902" w14:textId="77777777" w:rsidTr="00EB603D">
        <w:tc>
          <w:tcPr>
            <w:tcW w:w="9350" w:type="dxa"/>
          </w:tcPr>
          <w:p w14:paraId="5172CAEF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Activities</w:t>
            </w:r>
          </w:p>
          <w:p w14:paraId="3BE012A8" w14:textId="77777777" w:rsidR="00EE16F1" w:rsidRDefault="00EE16F1" w:rsidP="00EB603D"/>
          <w:p w14:paraId="1E389D16" w14:textId="77777777" w:rsidR="00EE16F1" w:rsidRDefault="00EE16F1" w:rsidP="00EB603D"/>
          <w:p w14:paraId="7CEF179A" w14:textId="77777777" w:rsidR="00EE16F1" w:rsidRDefault="00EE16F1" w:rsidP="00EB603D"/>
          <w:p w14:paraId="7B695B23" w14:textId="77777777" w:rsidR="00EE16F1" w:rsidRPr="00990DC0" w:rsidRDefault="00EE16F1" w:rsidP="00EB603D"/>
        </w:tc>
      </w:tr>
      <w:tr w:rsidR="00EE16F1" w:rsidRPr="00990DC0" w14:paraId="11CF5114" w14:textId="77777777" w:rsidTr="00EB603D">
        <w:tc>
          <w:tcPr>
            <w:tcW w:w="9350" w:type="dxa"/>
          </w:tcPr>
          <w:p w14:paraId="3A956EFA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Assessments</w:t>
            </w:r>
          </w:p>
        </w:tc>
      </w:tr>
      <w:tr w:rsidR="00EE16F1" w:rsidRPr="00990DC0" w14:paraId="2AEFEDF6" w14:textId="77777777" w:rsidTr="00EB603D">
        <w:tc>
          <w:tcPr>
            <w:tcW w:w="9350" w:type="dxa"/>
          </w:tcPr>
          <w:p w14:paraId="59662117" w14:textId="77777777" w:rsidR="00EE16F1" w:rsidRDefault="00EE16F1" w:rsidP="00EB603D">
            <w:r>
              <w:tab/>
              <w:t>Formative (Throughout)</w:t>
            </w:r>
          </w:p>
          <w:p w14:paraId="3E104B5E" w14:textId="77777777" w:rsidR="00EE16F1" w:rsidRDefault="00EE16F1" w:rsidP="00EB603D"/>
          <w:p w14:paraId="12283117" w14:textId="77777777" w:rsidR="00EE16F1" w:rsidRPr="00990DC0" w:rsidRDefault="00EE16F1" w:rsidP="00EB603D"/>
        </w:tc>
      </w:tr>
      <w:tr w:rsidR="00EE16F1" w:rsidRPr="00990DC0" w14:paraId="13A3336E" w14:textId="77777777" w:rsidTr="00EB603D">
        <w:tc>
          <w:tcPr>
            <w:tcW w:w="9350" w:type="dxa"/>
          </w:tcPr>
          <w:p w14:paraId="5188CF75" w14:textId="77777777" w:rsidR="00EE16F1" w:rsidRDefault="00EE16F1" w:rsidP="00EB603D">
            <w:r w:rsidRPr="00990DC0">
              <w:tab/>
              <w:t>Summative</w:t>
            </w:r>
            <w:r>
              <w:t xml:space="preserve"> (End of Year)</w:t>
            </w:r>
          </w:p>
          <w:p w14:paraId="088B9439" w14:textId="77777777" w:rsidR="00EE16F1" w:rsidRDefault="00EE16F1" w:rsidP="00EB603D"/>
          <w:p w14:paraId="6DC20494" w14:textId="77777777" w:rsidR="00EE16F1" w:rsidRDefault="00EE16F1" w:rsidP="00EB603D"/>
          <w:p w14:paraId="4736929C" w14:textId="77777777" w:rsidR="00EE16F1" w:rsidRPr="00990DC0" w:rsidRDefault="00EE16F1" w:rsidP="00EB603D"/>
        </w:tc>
      </w:tr>
      <w:tr w:rsidR="00EE16F1" w:rsidRPr="00990DC0" w14:paraId="40A0BFA9" w14:textId="77777777" w:rsidTr="00EB603D">
        <w:tc>
          <w:tcPr>
            <w:tcW w:w="9350" w:type="dxa"/>
          </w:tcPr>
          <w:p w14:paraId="76F8C4BF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Time Frame</w:t>
            </w:r>
            <w:r>
              <w:rPr>
                <w:b/>
              </w:rPr>
              <w:t>/Month</w:t>
            </w:r>
          </w:p>
        </w:tc>
      </w:tr>
      <w:tr w:rsidR="00EE16F1" w:rsidRPr="00990DC0" w14:paraId="1F4F5607" w14:textId="77777777" w:rsidTr="00EB603D">
        <w:tc>
          <w:tcPr>
            <w:tcW w:w="9350" w:type="dxa"/>
          </w:tcPr>
          <w:p w14:paraId="71E57C00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 xml:space="preserve">Resources/Websites(Primary/Secondary) </w:t>
            </w:r>
          </w:p>
          <w:p w14:paraId="0BD30264" w14:textId="77777777" w:rsidR="00EE16F1" w:rsidRDefault="00EE16F1" w:rsidP="00EB603D"/>
          <w:p w14:paraId="390F6981" w14:textId="77777777" w:rsidR="00EE16F1" w:rsidRPr="00990DC0" w:rsidRDefault="00EE16F1" w:rsidP="00EB603D"/>
        </w:tc>
      </w:tr>
      <w:tr w:rsidR="00EE16F1" w:rsidRPr="00990DC0" w14:paraId="3FB83467" w14:textId="77777777" w:rsidTr="00EB603D">
        <w:tc>
          <w:tcPr>
            <w:tcW w:w="9350" w:type="dxa"/>
          </w:tcPr>
          <w:p w14:paraId="41A40E0E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Textbook Name (Chapters/Pages)</w:t>
            </w:r>
          </w:p>
          <w:p w14:paraId="4DBBFBD0" w14:textId="77777777" w:rsidR="00EE16F1" w:rsidRPr="00990DC0" w:rsidRDefault="00EE16F1" w:rsidP="00EB603D"/>
        </w:tc>
      </w:tr>
    </w:tbl>
    <w:p w14:paraId="18BF2518" w14:textId="77777777" w:rsidR="00EE16F1" w:rsidRDefault="00EE16F1" w:rsidP="00990DC0"/>
    <w:p w14:paraId="77FEBCBE" w14:textId="77777777" w:rsidR="00EE16F1" w:rsidRDefault="00EE16F1" w:rsidP="00990DC0"/>
    <w:p w14:paraId="029BB99E" w14:textId="77777777" w:rsidR="00EE16F1" w:rsidRPr="00990DC0" w:rsidRDefault="00EE16F1" w:rsidP="00EE16F1">
      <w:pPr>
        <w:rPr>
          <w:b/>
          <w:i/>
        </w:rPr>
      </w:pPr>
      <w:r w:rsidRPr="00990DC0">
        <w:rPr>
          <w:b/>
          <w:i/>
        </w:rPr>
        <w:t>Curriculum Map</w:t>
      </w:r>
    </w:p>
    <w:p w14:paraId="2B2C87CA" w14:textId="77777777" w:rsidR="00EE16F1" w:rsidRDefault="00EE16F1" w:rsidP="00EE16F1">
      <w:r>
        <w:t>Name of Teacher _____________</w:t>
      </w:r>
    </w:p>
    <w:p w14:paraId="66621C5C" w14:textId="77777777" w:rsidR="00EE16F1" w:rsidRDefault="00EE16F1" w:rsidP="00EE16F1">
      <w:r>
        <w:t>Subject 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16F1" w:rsidRPr="00990DC0" w14:paraId="2413B3BA" w14:textId="77777777" w:rsidTr="00EB603D">
        <w:tc>
          <w:tcPr>
            <w:tcW w:w="9350" w:type="dxa"/>
          </w:tcPr>
          <w:p w14:paraId="5CE6ED4E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Unit/Theme</w:t>
            </w:r>
          </w:p>
          <w:p w14:paraId="222ABB27" w14:textId="77777777" w:rsidR="00EE16F1" w:rsidRDefault="00EE16F1" w:rsidP="00EB603D"/>
          <w:p w14:paraId="5C5A9DA2" w14:textId="77777777" w:rsidR="00EE16F1" w:rsidRDefault="00EE16F1" w:rsidP="00EB603D"/>
          <w:p w14:paraId="1B5E4138" w14:textId="77777777" w:rsidR="00EE16F1" w:rsidRDefault="00EE16F1" w:rsidP="00EB603D"/>
          <w:p w14:paraId="09F8D45E" w14:textId="77777777" w:rsidR="00EE16F1" w:rsidRDefault="00EE16F1" w:rsidP="00EB603D"/>
          <w:p w14:paraId="29F7D784" w14:textId="77777777" w:rsidR="00EE16F1" w:rsidRPr="00990DC0" w:rsidRDefault="00EE16F1" w:rsidP="00EB603D"/>
        </w:tc>
      </w:tr>
      <w:tr w:rsidR="00EE16F1" w:rsidRPr="00990DC0" w14:paraId="4155A92E" w14:textId="77777777" w:rsidTr="00EB603D">
        <w:tc>
          <w:tcPr>
            <w:tcW w:w="9350" w:type="dxa"/>
          </w:tcPr>
          <w:p w14:paraId="22E2B912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Enduring Understandings</w:t>
            </w:r>
          </w:p>
          <w:p w14:paraId="6EE29A7D" w14:textId="77777777" w:rsidR="00EE16F1" w:rsidRDefault="00EE16F1" w:rsidP="00EB603D"/>
          <w:p w14:paraId="064D9B09" w14:textId="77777777" w:rsidR="00EE16F1" w:rsidRDefault="00EE16F1" w:rsidP="00EB603D"/>
          <w:p w14:paraId="6A4151DA" w14:textId="77777777" w:rsidR="00EE16F1" w:rsidRDefault="00EE16F1" w:rsidP="00EB603D"/>
          <w:p w14:paraId="66EE1121" w14:textId="77777777" w:rsidR="00EE16F1" w:rsidRDefault="00EE16F1" w:rsidP="00EB603D"/>
          <w:p w14:paraId="5613FF45" w14:textId="77777777" w:rsidR="00EE16F1" w:rsidRDefault="00EE16F1" w:rsidP="00EB603D"/>
          <w:p w14:paraId="5834E390" w14:textId="77777777" w:rsidR="00EE16F1" w:rsidRDefault="00EE16F1" w:rsidP="00EB603D"/>
          <w:p w14:paraId="000B01EE" w14:textId="77777777" w:rsidR="00EE16F1" w:rsidRPr="00990DC0" w:rsidRDefault="00EE16F1" w:rsidP="00EB603D"/>
        </w:tc>
      </w:tr>
      <w:tr w:rsidR="00EE16F1" w:rsidRPr="00990DC0" w14:paraId="61808AC1" w14:textId="77777777" w:rsidTr="00EB603D">
        <w:tc>
          <w:tcPr>
            <w:tcW w:w="9350" w:type="dxa"/>
          </w:tcPr>
          <w:p w14:paraId="0E481984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Essential Questions</w:t>
            </w:r>
          </w:p>
          <w:p w14:paraId="7F0788DC" w14:textId="77777777" w:rsidR="00EE16F1" w:rsidRDefault="00EE16F1" w:rsidP="00EB603D"/>
          <w:p w14:paraId="5F1A4AB1" w14:textId="77777777" w:rsidR="00EE16F1" w:rsidRDefault="00EE16F1" w:rsidP="00EB603D"/>
          <w:p w14:paraId="0EB0625D" w14:textId="77777777" w:rsidR="00EE16F1" w:rsidRDefault="00EE16F1" w:rsidP="00EB603D"/>
          <w:p w14:paraId="1FBA3924" w14:textId="77777777" w:rsidR="00EE16F1" w:rsidRDefault="00EE16F1" w:rsidP="00EB603D"/>
          <w:p w14:paraId="462EEC20" w14:textId="77777777" w:rsidR="00EE16F1" w:rsidRDefault="00EE16F1" w:rsidP="00EB603D"/>
          <w:p w14:paraId="11255D7F" w14:textId="77777777" w:rsidR="00EE16F1" w:rsidRPr="00990DC0" w:rsidRDefault="00EE16F1" w:rsidP="00EB603D"/>
        </w:tc>
      </w:tr>
      <w:tr w:rsidR="00EE16F1" w:rsidRPr="00990DC0" w14:paraId="0B56183F" w14:textId="77777777" w:rsidTr="00EB603D">
        <w:tc>
          <w:tcPr>
            <w:tcW w:w="9350" w:type="dxa"/>
          </w:tcPr>
          <w:p w14:paraId="1B58021B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Activities</w:t>
            </w:r>
          </w:p>
          <w:p w14:paraId="1A55802E" w14:textId="77777777" w:rsidR="00EE16F1" w:rsidRDefault="00EE16F1" w:rsidP="00EB603D"/>
          <w:p w14:paraId="5D232B4B" w14:textId="77777777" w:rsidR="00EE16F1" w:rsidRDefault="00EE16F1" w:rsidP="00EB603D"/>
          <w:p w14:paraId="2940BA22" w14:textId="77777777" w:rsidR="00EE16F1" w:rsidRDefault="00EE16F1" w:rsidP="00EB603D"/>
          <w:p w14:paraId="333174AE" w14:textId="77777777" w:rsidR="00EE16F1" w:rsidRPr="00990DC0" w:rsidRDefault="00EE16F1" w:rsidP="00EB603D"/>
        </w:tc>
      </w:tr>
      <w:tr w:rsidR="00EE16F1" w:rsidRPr="00990DC0" w14:paraId="1B193E96" w14:textId="77777777" w:rsidTr="00EB603D">
        <w:tc>
          <w:tcPr>
            <w:tcW w:w="9350" w:type="dxa"/>
          </w:tcPr>
          <w:p w14:paraId="00ECE4FC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Assessments</w:t>
            </w:r>
          </w:p>
        </w:tc>
      </w:tr>
      <w:tr w:rsidR="00EE16F1" w:rsidRPr="00990DC0" w14:paraId="33D6CF86" w14:textId="77777777" w:rsidTr="00EB603D">
        <w:tc>
          <w:tcPr>
            <w:tcW w:w="9350" w:type="dxa"/>
          </w:tcPr>
          <w:p w14:paraId="3282CC52" w14:textId="77777777" w:rsidR="00EE16F1" w:rsidRDefault="00EE16F1" w:rsidP="00EB603D">
            <w:r>
              <w:tab/>
              <w:t>Formative (Throughout)</w:t>
            </w:r>
          </w:p>
          <w:p w14:paraId="5EE5443C" w14:textId="77777777" w:rsidR="00EE16F1" w:rsidRDefault="00EE16F1" w:rsidP="00EB603D"/>
          <w:p w14:paraId="1C779D36" w14:textId="77777777" w:rsidR="00EE16F1" w:rsidRPr="00990DC0" w:rsidRDefault="00EE16F1" w:rsidP="00EB603D"/>
        </w:tc>
      </w:tr>
      <w:tr w:rsidR="00EE16F1" w:rsidRPr="00990DC0" w14:paraId="1EF1FDEF" w14:textId="77777777" w:rsidTr="00EB603D">
        <w:tc>
          <w:tcPr>
            <w:tcW w:w="9350" w:type="dxa"/>
          </w:tcPr>
          <w:p w14:paraId="52E41647" w14:textId="77777777" w:rsidR="00EE16F1" w:rsidRDefault="00EE16F1" w:rsidP="00EB603D">
            <w:r w:rsidRPr="00990DC0">
              <w:tab/>
              <w:t>Summative</w:t>
            </w:r>
            <w:r>
              <w:t xml:space="preserve"> (End of Year)</w:t>
            </w:r>
          </w:p>
          <w:p w14:paraId="13379064" w14:textId="77777777" w:rsidR="00EE16F1" w:rsidRDefault="00EE16F1" w:rsidP="00EB603D"/>
          <w:p w14:paraId="55AB03B3" w14:textId="77777777" w:rsidR="00EE16F1" w:rsidRDefault="00EE16F1" w:rsidP="00EB603D"/>
          <w:p w14:paraId="1CB9CCC9" w14:textId="77777777" w:rsidR="00EE16F1" w:rsidRPr="00990DC0" w:rsidRDefault="00EE16F1" w:rsidP="00EB603D"/>
        </w:tc>
      </w:tr>
      <w:tr w:rsidR="00EE16F1" w:rsidRPr="00990DC0" w14:paraId="6746C710" w14:textId="77777777" w:rsidTr="00EB603D">
        <w:tc>
          <w:tcPr>
            <w:tcW w:w="9350" w:type="dxa"/>
          </w:tcPr>
          <w:p w14:paraId="44A7752B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Time Frame</w:t>
            </w:r>
            <w:r>
              <w:rPr>
                <w:b/>
              </w:rPr>
              <w:t>/Month</w:t>
            </w:r>
          </w:p>
        </w:tc>
      </w:tr>
      <w:tr w:rsidR="00EE16F1" w:rsidRPr="00990DC0" w14:paraId="69E82277" w14:textId="77777777" w:rsidTr="00EB603D">
        <w:tc>
          <w:tcPr>
            <w:tcW w:w="9350" w:type="dxa"/>
          </w:tcPr>
          <w:p w14:paraId="214FA5DA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 xml:space="preserve">Resources/Websites(Primary/Secondary) </w:t>
            </w:r>
          </w:p>
          <w:p w14:paraId="079A6B66" w14:textId="77777777" w:rsidR="00EE16F1" w:rsidRDefault="00EE16F1" w:rsidP="00EB603D"/>
          <w:p w14:paraId="4A16DB4E" w14:textId="77777777" w:rsidR="00EE16F1" w:rsidRPr="00990DC0" w:rsidRDefault="00EE16F1" w:rsidP="00EB603D"/>
        </w:tc>
      </w:tr>
      <w:tr w:rsidR="00EE16F1" w:rsidRPr="00990DC0" w14:paraId="306EBAA0" w14:textId="77777777" w:rsidTr="00EB603D">
        <w:tc>
          <w:tcPr>
            <w:tcW w:w="9350" w:type="dxa"/>
          </w:tcPr>
          <w:p w14:paraId="097F14FD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Textbook Name (Chapters/Pages)</w:t>
            </w:r>
          </w:p>
          <w:p w14:paraId="6B54D4A5" w14:textId="77777777" w:rsidR="00EE16F1" w:rsidRPr="00990DC0" w:rsidRDefault="00EE16F1" w:rsidP="00EB603D"/>
        </w:tc>
      </w:tr>
    </w:tbl>
    <w:p w14:paraId="22FA4932" w14:textId="77777777" w:rsidR="00EE16F1" w:rsidRDefault="00EE16F1" w:rsidP="00990DC0"/>
    <w:p w14:paraId="76D6B80F" w14:textId="77777777" w:rsidR="00EE16F1" w:rsidRDefault="00EE16F1" w:rsidP="00990DC0"/>
    <w:p w14:paraId="266020CB" w14:textId="77777777" w:rsidR="00EE16F1" w:rsidRPr="00990DC0" w:rsidRDefault="00EE16F1" w:rsidP="00EE16F1">
      <w:pPr>
        <w:rPr>
          <w:b/>
          <w:i/>
        </w:rPr>
      </w:pPr>
      <w:r w:rsidRPr="00990DC0">
        <w:rPr>
          <w:b/>
          <w:i/>
        </w:rPr>
        <w:t>Curriculum Map</w:t>
      </w:r>
    </w:p>
    <w:p w14:paraId="50D6E3A3" w14:textId="77777777" w:rsidR="00EE16F1" w:rsidRDefault="00EE16F1" w:rsidP="00EE16F1">
      <w:r>
        <w:t>Name of Teacher _____________</w:t>
      </w:r>
    </w:p>
    <w:p w14:paraId="5EE7C086" w14:textId="77777777" w:rsidR="00EE16F1" w:rsidRDefault="00EE16F1" w:rsidP="00EE16F1">
      <w:r>
        <w:t>Subject 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16F1" w:rsidRPr="00990DC0" w14:paraId="026CE38A" w14:textId="77777777" w:rsidTr="00EB603D">
        <w:tc>
          <w:tcPr>
            <w:tcW w:w="9350" w:type="dxa"/>
          </w:tcPr>
          <w:p w14:paraId="7BD1CC7D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Unit/Theme</w:t>
            </w:r>
          </w:p>
          <w:p w14:paraId="3A9EC242" w14:textId="77777777" w:rsidR="00EE16F1" w:rsidRDefault="00EE16F1" w:rsidP="00EB603D"/>
          <w:p w14:paraId="778F38B6" w14:textId="77777777" w:rsidR="00EE16F1" w:rsidRDefault="00EE16F1" w:rsidP="00EB603D"/>
          <w:p w14:paraId="4C7F9D0C" w14:textId="77777777" w:rsidR="00EE16F1" w:rsidRDefault="00EE16F1" w:rsidP="00EB603D"/>
          <w:p w14:paraId="56B8A3CF" w14:textId="77777777" w:rsidR="00EE16F1" w:rsidRDefault="00EE16F1" w:rsidP="00EB603D"/>
          <w:p w14:paraId="04711CDC" w14:textId="77777777" w:rsidR="00EE16F1" w:rsidRPr="00990DC0" w:rsidRDefault="00EE16F1" w:rsidP="00EB603D"/>
        </w:tc>
      </w:tr>
      <w:tr w:rsidR="00EE16F1" w:rsidRPr="00990DC0" w14:paraId="4C03E5EA" w14:textId="77777777" w:rsidTr="00EB603D">
        <w:tc>
          <w:tcPr>
            <w:tcW w:w="9350" w:type="dxa"/>
          </w:tcPr>
          <w:p w14:paraId="2661E0C7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Enduring Understandings</w:t>
            </w:r>
          </w:p>
          <w:p w14:paraId="13F8FC41" w14:textId="77777777" w:rsidR="00EE16F1" w:rsidRDefault="00EE16F1" w:rsidP="00EB603D"/>
          <w:p w14:paraId="51F1F871" w14:textId="77777777" w:rsidR="00EE16F1" w:rsidRDefault="00EE16F1" w:rsidP="00EB603D"/>
          <w:p w14:paraId="4AD4F50C" w14:textId="77777777" w:rsidR="00EE16F1" w:rsidRDefault="00EE16F1" w:rsidP="00EB603D"/>
          <w:p w14:paraId="66C999B6" w14:textId="77777777" w:rsidR="00EE16F1" w:rsidRDefault="00EE16F1" w:rsidP="00EB603D"/>
          <w:p w14:paraId="5F1AB87A" w14:textId="77777777" w:rsidR="00EE16F1" w:rsidRDefault="00EE16F1" w:rsidP="00EB603D"/>
          <w:p w14:paraId="1F24069A" w14:textId="77777777" w:rsidR="00EE16F1" w:rsidRDefault="00EE16F1" w:rsidP="00EB603D"/>
          <w:p w14:paraId="441DF319" w14:textId="77777777" w:rsidR="00EE16F1" w:rsidRPr="00990DC0" w:rsidRDefault="00EE16F1" w:rsidP="00EB603D"/>
        </w:tc>
      </w:tr>
      <w:tr w:rsidR="00EE16F1" w:rsidRPr="00990DC0" w14:paraId="7392D0F1" w14:textId="77777777" w:rsidTr="00EB603D">
        <w:tc>
          <w:tcPr>
            <w:tcW w:w="9350" w:type="dxa"/>
          </w:tcPr>
          <w:p w14:paraId="4C98280F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Essential Questions</w:t>
            </w:r>
          </w:p>
          <w:p w14:paraId="0445B06D" w14:textId="77777777" w:rsidR="00EE16F1" w:rsidRDefault="00EE16F1" w:rsidP="00EB603D"/>
          <w:p w14:paraId="008E0B6F" w14:textId="77777777" w:rsidR="00EE16F1" w:rsidRDefault="00EE16F1" w:rsidP="00EB603D"/>
          <w:p w14:paraId="64595FE3" w14:textId="77777777" w:rsidR="00EE16F1" w:rsidRDefault="00EE16F1" w:rsidP="00EB603D"/>
          <w:p w14:paraId="53C07B01" w14:textId="77777777" w:rsidR="00EE16F1" w:rsidRDefault="00EE16F1" w:rsidP="00EB603D"/>
          <w:p w14:paraId="1A3BBE1E" w14:textId="77777777" w:rsidR="00EE16F1" w:rsidRDefault="00EE16F1" w:rsidP="00EB603D"/>
          <w:p w14:paraId="00F935D5" w14:textId="77777777" w:rsidR="00EE16F1" w:rsidRPr="00990DC0" w:rsidRDefault="00EE16F1" w:rsidP="00EB603D"/>
        </w:tc>
      </w:tr>
      <w:tr w:rsidR="00EE16F1" w:rsidRPr="00990DC0" w14:paraId="7214DC16" w14:textId="77777777" w:rsidTr="00EB603D">
        <w:tc>
          <w:tcPr>
            <w:tcW w:w="9350" w:type="dxa"/>
          </w:tcPr>
          <w:p w14:paraId="62669FF7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Activities</w:t>
            </w:r>
          </w:p>
          <w:p w14:paraId="1613BA33" w14:textId="77777777" w:rsidR="00EE16F1" w:rsidRDefault="00EE16F1" w:rsidP="00EB603D"/>
          <w:p w14:paraId="0DDAE67C" w14:textId="77777777" w:rsidR="00EE16F1" w:rsidRDefault="00EE16F1" w:rsidP="00EB603D"/>
          <w:p w14:paraId="21C8E01E" w14:textId="77777777" w:rsidR="00EE16F1" w:rsidRDefault="00EE16F1" w:rsidP="00EB603D"/>
          <w:p w14:paraId="324A93CD" w14:textId="77777777" w:rsidR="00EE16F1" w:rsidRPr="00990DC0" w:rsidRDefault="00EE16F1" w:rsidP="00EB603D"/>
        </w:tc>
      </w:tr>
      <w:tr w:rsidR="00EE16F1" w:rsidRPr="00990DC0" w14:paraId="77C70B53" w14:textId="77777777" w:rsidTr="00EB603D">
        <w:tc>
          <w:tcPr>
            <w:tcW w:w="9350" w:type="dxa"/>
          </w:tcPr>
          <w:p w14:paraId="254C362C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Assessments</w:t>
            </w:r>
          </w:p>
        </w:tc>
      </w:tr>
      <w:tr w:rsidR="00EE16F1" w:rsidRPr="00990DC0" w14:paraId="7BF078BF" w14:textId="77777777" w:rsidTr="00EB603D">
        <w:tc>
          <w:tcPr>
            <w:tcW w:w="9350" w:type="dxa"/>
          </w:tcPr>
          <w:p w14:paraId="2A0A6B16" w14:textId="77777777" w:rsidR="00EE16F1" w:rsidRDefault="00EE16F1" w:rsidP="00EB603D">
            <w:r>
              <w:tab/>
              <w:t>Formative (Throughout)</w:t>
            </w:r>
          </w:p>
          <w:p w14:paraId="6CBAEF40" w14:textId="77777777" w:rsidR="00EE16F1" w:rsidRDefault="00EE16F1" w:rsidP="00EB603D"/>
          <w:p w14:paraId="5A79564C" w14:textId="77777777" w:rsidR="00EE16F1" w:rsidRPr="00990DC0" w:rsidRDefault="00EE16F1" w:rsidP="00EB603D"/>
        </w:tc>
      </w:tr>
      <w:tr w:rsidR="00EE16F1" w:rsidRPr="00990DC0" w14:paraId="2907EA3F" w14:textId="77777777" w:rsidTr="00EB603D">
        <w:tc>
          <w:tcPr>
            <w:tcW w:w="9350" w:type="dxa"/>
          </w:tcPr>
          <w:p w14:paraId="5355411B" w14:textId="77777777" w:rsidR="00EE16F1" w:rsidRDefault="00EE16F1" w:rsidP="00EB603D">
            <w:r w:rsidRPr="00990DC0">
              <w:tab/>
              <w:t>Summative</w:t>
            </w:r>
            <w:r>
              <w:t xml:space="preserve"> (End of Year)</w:t>
            </w:r>
          </w:p>
          <w:p w14:paraId="08AF7D42" w14:textId="77777777" w:rsidR="00EE16F1" w:rsidRDefault="00EE16F1" w:rsidP="00EB603D"/>
          <w:p w14:paraId="4F64F54A" w14:textId="77777777" w:rsidR="00EE16F1" w:rsidRDefault="00EE16F1" w:rsidP="00EB603D"/>
          <w:p w14:paraId="6F22E714" w14:textId="77777777" w:rsidR="00EE16F1" w:rsidRPr="00990DC0" w:rsidRDefault="00EE16F1" w:rsidP="00EB603D"/>
        </w:tc>
      </w:tr>
      <w:tr w:rsidR="00EE16F1" w:rsidRPr="00990DC0" w14:paraId="61DAFF6B" w14:textId="77777777" w:rsidTr="00EB603D">
        <w:tc>
          <w:tcPr>
            <w:tcW w:w="9350" w:type="dxa"/>
          </w:tcPr>
          <w:p w14:paraId="2FB22FA8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Time Frame</w:t>
            </w:r>
            <w:r>
              <w:rPr>
                <w:b/>
              </w:rPr>
              <w:t>/Month</w:t>
            </w:r>
          </w:p>
        </w:tc>
      </w:tr>
      <w:tr w:rsidR="00EE16F1" w:rsidRPr="00990DC0" w14:paraId="1B342D81" w14:textId="77777777" w:rsidTr="00EB603D">
        <w:tc>
          <w:tcPr>
            <w:tcW w:w="9350" w:type="dxa"/>
          </w:tcPr>
          <w:p w14:paraId="29859F56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 xml:space="preserve">Resources/Websites(Primary/Secondary) </w:t>
            </w:r>
          </w:p>
          <w:p w14:paraId="063E7C90" w14:textId="77777777" w:rsidR="00EE16F1" w:rsidRDefault="00EE16F1" w:rsidP="00EB603D"/>
          <w:p w14:paraId="263D5D62" w14:textId="77777777" w:rsidR="00EE16F1" w:rsidRPr="00990DC0" w:rsidRDefault="00EE16F1" w:rsidP="00EB603D"/>
        </w:tc>
      </w:tr>
      <w:tr w:rsidR="00EE16F1" w:rsidRPr="00990DC0" w14:paraId="23C7ABD8" w14:textId="77777777" w:rsidTr="00EB603D">
        <w:tc>
          <w:tcPr>
            <w:tcW w:w="9350" w:type="dxa"/>
          </w:tcPr>
          <w:p w14:paraId="3BC26A7B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Textbook Name (Chapters/Pages)</w:t>
            </w:r>
          </w:p>
          <w:p w14:paraId="2C7BC880" w14:textId="77777777" w:rsidR="00EE16F1" w:rsidRPr="00990DC0" w:rsidRDefault="00EE16F1" w:rsidP="00EB603D"/>
        </w:tc>
      </w:tr>
    </w:tbl>
    <w:p w14:paraId="3E18530A" w14:textId="77777777" w:rsidR="00EE16F1" w:rsidRDefault="00EE16F1" w:rsidP="00990DC0"/>
    <w:p w14:paraId="46366ABE" w14:textId="77777777" w:rsidR="00EE16F1" w:rsidRDefault="00EE16F1" w:rsidP="00990DC0"/>
    <w:p w14:paraId="30A9D922" w14:textId="77777777" w:rsidR="00EE16F1" w:rsidRPr="00990DC0" w:rsidRDefault="00EE16F1" w:rsidP="00EE16F1">
      <w:pPr>
        <w:rPr>
          <w:b/>
          <w:i/>
        </w:rPr>
      </w:pPr>
      <w:r w:rsidRPr="00990DC0">
        <w:rPr>
          <w:b/>
          <w:i/>
        </w:rPr>
        <w:t>Curriculum Map</w:t>
      </w:r>
    </w:p>
    <w:p w14:paraId="7EFBCC95" w14:textId="77777777" w:rsidR="00EE16F1" w:rsidRDefault="00EE16F1" w:rsidP="00EE16F1">
      <w:r>
        <w:t>Name of Teacher _____________</w:t>
      </w:r>
    </w:p>
    <w:p w14:paraId="1CE46B2A" w14:textId="77777777" w:rsidR="00EE16F1" w:rsidRDefault="00EE16F1" w:rsidP="00EE16F1">
      <w:r>
        <w:t>Subject 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E16F1" w:rsidRPr="00990DC0" w14:paraId="2E4BB23E" w14:textId="77777777" w:rsidTr="00EB603D">
        <w:tc>
          <w:tcPr>
            <w:tcW w:w="9350" w:type="dxa"/>
          </w:tcPr>
          <w:p w14:paraId="01EFE7A1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Unit/Theme</w:t>
            </w:r>
          </w:p>
          <w:p w14:paraId="6B95B5E5" w14:textId="77777777" w:rsidR="00EE16F1" w:rsidRDefault="00EE16F1" w:rsidP="00EB603D"/>
          <w:p w14:paraId="69700B0D" w14:textId="77777777" w:rsidR="00EE16F1" w:rsidRDefault="00EE16F1" w:rsidP="00EB603D"/>
          <w:p w14:paraId="0A64E20B" w14:textId="77777777" w:rsidR="00EE16F1" w:rsidRDefault="00EE16F1" w:rsidP="00EB603D"/>
          <w:p w14:paraId="5B407E2F" w14:textId="77777777" w:rsidR="00EE16F1" w:rsidRDefault="00EE16F1" w:rsidP="00EB603D"/>
          <w:p w14:paraId="5435C822" w14:textId="77777777" w:rsidR="00EE16F1" w:rsidRPr="00990DC0" w:rsidRDefault="00EE16F1" w:rsidP="00EB603D"/>
        </w:tc>
      </w:tr>
      <w:tr w:rsidR="00EE16F1" w:rsidRPr="00990DC0" w14:paraId="510C1B35" w14:textId="77777777" w:rsidTr="00EB603D">
        <w:tc>
          <w:tcPr>
            <w:tcW w:w="9350" w:type="dxa"/>
          </w:tcPr>
          <w:p w14:paraId="2901D1F6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Enduring Understandings</w:t>
            </w:r>
          </w:p>
          <w:p w14:paraId="45E09140" w14:textId="77777777" w:rsidR="00EE16F1" w:rsidRDefault="00EE16F1" w:rsidP="00EB603D"/>
          <w:p w14:paraId="533117A5" w14:textId="77777777" w:rsidR="00EE16F1" w:rsidRDefault="00EE16F1" w:rsidP="00EB603D"/>
          <w:p w14:paraId="1D64F527" w14:textId="77777777" w:rsidR="00EE16F1" w:rsidRDefault="00EE16F1" w:rsidP="00EB603D"/>
          <w:p w14:paraId="451D9556" w14:textId="77777777" w:rsidR="00EE16F1" w:rsidRDefault="00EE16F1" w:rsidP="00EB603D"/>
          <w:p w14:paraId="1AF6D89D" w14:textId="77777777" w:rsidR="00EE16F1" w:rsidRDefault="00EE16F1" w:rsidP="00EB603D"/>
          <w:p w14:paraId="0AE0C6BF" w14:textId="77777777" w:rsidR="00EE16F1" w:rsidRDefault="00EE16F1" w:rsidP="00EB603D"/>
          <w:p w14:paraId="6C353A57" w14:textId="77777777" w:rsidR="00EE16F1" w:rsidRPr="00990DC0" w:rsidRDefault="00EE16F1" w:rsidP="00EB603D"/>
        </w:tc>
      </w:tr>
      <w:tr w:rsidR="00EE16F1" w:rsidRPr="00990DC0" w14:paraId="623E7F26" w14:textId="77777777" w:rsidTr="00EB603D">
        <w:tc>
          <w:tcPr>
            <w:tcW w:w="9350" w:type="dxa"/>
          </w:tcPr>
          <w:p w14:paraId="587CA6FB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Essential Questions</w:t>
            </w:r>
          </w:p>
          <w:p w14:paraId="411EC626" w14:textId="77777777" w:rsidR="00EE16F1" w:rsidRDefault="00EE16F1" w:rsidP="00EB603D"/>
          <w:p w14:paraId="54A466E9" w14:textId="77777777" w:rsidR="00EE16F1" w:rsidRDefault="00EE16F1" w:rsidP="00EB603D"/>
          <w:p w14:paraId="420CE0F2" w14:textId="77777777" w:rsidR="00EE16F1" w:rsidRDefault="00EE16F1" w:rsidP="00EB603D"/>
          <w:p w14:paraId="031E77C3" w14:textId="77777777" w:rsidR="00EE16F1" w:rsidRDefault="00EE16F1" w:rsidP="00EB603D"/>
          <w:p w14:paraId="42E53122" w14:textId="77777777" w:rsidR="00EE16F1" w:rsidRDefault="00EE16F1" w:rsidP="00EB603D"/>
          <w:p w14:paraId="6D9AAF28" w14:textId="77777777" w:rsidR="00EE16F1" w:rsidRPr="00990DC0" w:rsidRDefault="00EE16F1" w:rsidP="00EB603D"/>
        </w:tc>
      </w:tr>
      <w:tr w:rsidR="00EE16F1" w:rsidRPr="00990DC0" w14:paraId="2D502035" w14:textId="77777777" w:rsidTr="00EB603D">
        <w:tc>
          <w:tcPr>
            <w:tcW w:w="9350" w:type="dxa"/>
          </w:tcPr>
          <w:p w14:paraId="12A0CB1F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Activities</w:t>
            </w:r>
          </w:p>
          <w:p w14:paraId="3D9D1078" w14:textId="77777777" w:rsidR="00EE16F1" w:rsidRDefault="00EE16F1" w:rsidP="00EB603D"/>
          <w:p w14:paraId="4D8DABE0" w14:textId="77777777" w:rsidR="00EE16F1" w:rsidRDefault="00EE16F1" w:rsidP="00EB603D"/>
          <w:p w14:paraId="4F0799E0" w14:textId="77777777" w:rsidR="00EE16F1" w:rsidRDefault="00EE16F1" w:rsidP="00EB603D"/>
          <w:p w14:paraId="71A6F69F" w14:textId="77777777" w:rsidR="00EE16F1" w:rsidRPr="00990DC0" w:rsidRDefault="00EE16F1" w:rsidP="00EB603D"/>
        </w:tc>
      </w:tr>
      <w:tr w:rsidR="00EE16F1" w:rsidRPr="00990DC0" w14:paraId="21CDDA77" w14:textId="77777777" w:rsidTr="00EB603D">
        <w:tc>
          <w:tcPr>
            <w:tcW w:w="9350" w:type="dxa"/>
          </w:tcPr>
          <w:p w14:paraId="75F06133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Assessments</w:t>
            </w:r>
          </w:p>
        </w:tc>
      </w:tr>
      <w:tr w:rsidR="00EE16F1" w:rsidRPr="00990DC0" w14:paraId="2FC89AB9" w14:textId="77777777" w:rsidTr="00EB603D">
        <w:tc>
          <w:tcPr>
            <w:tcW w:w="9350" w:type="dxa"/>
          </w:tcPr>
          <w:p w14:paraId="7142C14C" w14:textId="77777777" w:rsidR="00EE16F1" w:rsidRDefault="00EE16F1" w:rsidP="00EB603D">
            <w:r>
              <w:tab/>
              <w:t>Formative (Throughout)</w:t>
            </w:r>
          </w:p>
          <w:p w14:paraId="28FE780C" w14:textId="77777777" w:rsidR="00EE16F1" w:rsidRDefault="00EE16F1" w:rsidP="00EB603D"/>
          <w:p w14:paraId="45502C84" w14:textId="77777777" w:rsidR="00EE16F1" w:rsidRPr="00990DC0" w:rsidRDefault="00EE16F1" w:rsidP="00EB603D"/>
        </w:tc>
      </w:tr>
      <w:tr w:rsidR="00EE16F1" w:rsidRPr="00990DC0" w14:paraId="209346A6" w14:textId="77777777" w:rsidTr="00EB603D">
        <w:tc>
          <w:tcPr>
            <w:tcW w:w="9350" w:type="dxa"/>
          </w:tcPr>
          <w:p w14:paraId="3DE46BB9" w14:textId="77777777" w:rsidR="00EE16F1" w:rsidRDefault="00EE16F1" w:rsidP="00EB603D">
            <w:r w:rsidRPr="00990DC0">
              <w:tab/>
              <w:t>Summative</w:t>
            </w:r>
            <w:r>
              <w:t xml:space="preserve"> (End of Year)</w:t>
            </w:r>
          </w:p>
          <w:p w14:paraId="7F055ABD" w14:textId="77777777" w:rsidR="00EE16F1" w:rsidRDefault="00EE16F1" w:rsidP="00EB603D"/>
          <w:p w14:paraId="0B771041" w14:textId="77777777" w:rsidR="00EE16F1" w:rsidRDefault="00EE16F1" w:rsidP="00EB603D"/>
          <w:p w14:paraId="71B7505F" w14:textId="77777777" w:rsidR="00EE16F1" w:rsidRPr="00990DC0" w:rsidRDefault="00EE16F1" w:rsidP="00EB603D"/>
        </w:tc>
      </w:tr>
      <w:tr w:rsidR="00EE16F1" w:rsidRPr="00990DC0" w14:paraId="14662228" w14:textId="77777777" w:rsidTr="00EB603D">
        <w:tc>
          <w:tcPr>
            <w:tcW w:w="9350" w:type="dxa"/>
          </w:tcPr>
          <w:p w14:paraId="4D0A04C7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Time Frame</w:t>
            </w:r>
            <w:r>
              <w:rPr>
                <w:b/>
              </w:rPr>
              <w:t>/Month</w:t>
            </w:r>
          </w:p>
        </w:tc>
      </w:tr>
      <w:tr w:rsidR="00EE16F1" w:rsidRPr="00990DC0" w14:paraId="56D8EF6B" w14:textId="77777777" w:rsidTr="00EB603D">
        <w:tc>
          <w:tcPr>
            <w:tcW w:w="9350" w:type="dxa"/>
          </w:tcPr>
          <w:p w14:paraId="2D392688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 xml:space="preserve">Resources/Websites(Primary/Secondary) </w:t>
            </w:r>
          </w:p>
          <w:p w14:paraId="04880C9F" w14:textId="77777777" w:rsidR="00EE16F1" w:rsidRDefault="00EE16F1" w:rsidP="00EB603D"/>
          <w:p w14:paraId="7258E1BC" w14:textId="77777777" w:rsidR="00EE16F1" w:rsidRPr="00990DC0" w:rsidRDefault="00EE16F1" w:rsidP="00EB603D"/>
        </w:tc>
      </w:tr>
      <w:tr w:rsidR="00EE16F1" w:rsidRPr="00990DC0" w14:paraId="546F5EE6" w14:textId="77777777" w:rsidTr="00EB603D">
        <w:tc>
          <w:tcPr>
            <w:tcW w:w="9350" w:type="dxa"/>
          </w:tcPr>
          <w:p w14:paraId="5B65BB1B" w14:textId="77777777" w:rsidR="00EE16F1" w:rsidRPr="00EE16F1" w:rsidRDefault="00EE16F1" w:rsidP="00EB603D">
            <w:pPr>
              <w:rPr>
                <w:b/>
              </w:rPr>
            </w:pPr>
            <w:r w:rsidRPr="00EE16F1">
              <w:rPr>
                <w:b/>
              </w:rPr>
              <w:t>Textbook Name (Chapters/Pages)</w:t>
            </w:r>
          </w:p>
          <w:p w14:paraId="68C7CF7A" w14:textId="77777777" w:rsidR="00EE16F1" w:rsidRPr="00990DC0" w:rsidRDefault="00EE16F1" w:rsidP="00EB603D"/>
        </w:tc>
      </w:tr>
    </w:tbl>
    <w:p w14:paraId="4F9886C1" w14:textId="77777777" w:rsidR="00EE16F1" w:rsidRDefault="00EE16F1" w:rsidP="00990DC0"/>
    <w:p w14:paraId="297674DA" w14:textId="77777777" w:rsidR="00EE16F1" w:rsidRDefault="00EE16F1" w:rsidP="00990DC0"/>
    <w:p w14:paraId="406DA7C3" w14:textId="77777777" w:rsidR="00C23DD6" w:rsidRPr="00990DC0" w:rsidRDefault="00C23DD6" w:rsidP="00C23DD6">
      <w:pPr>
        <w:rPr>
          <w:b/>
          <w:i/>
        </w:rPr>
      </w:pPr>
      <w:r w:rsidRPr="00990DC0">
        <w:rPr>
          <w:b/>
          <w:i/>
        </w:rPr>
        <w:t>Curriculum Map</w:t>
      </w:r>
    </w:p>
    <w:p w14:paraId="49C9B224" w14:textId="77777777" w:rsidR="00C23DD6" w:rsidRDefault="00C23DD6" w:rsidP="00C23DD6">
      <w:r>
        <w:t>Name of Teacher _____________</w:t>
      </w:r>
    </w:p>
    <w:p w14:paraId="59C3E1CC" w14:textId="77777777" w:rsidR="00C23DD6" w:rsidRDefault="00C23DD6" w:rsidP="00C23DD6">
      <w:r>
        <w:t>Subject 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23DD6" w:rsidRPr="00990DC0" w14:paraId="6991A223" w14:textId="77777777" w:rsidTr="00EB603D">
        <w:tc>
          <w:tcPr>
            <w:tcW w:w="9350" w:type="dxa"/>
          </w:tcPr>
          <w:p w14:paraId="4ABA3D54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Unit/Theme</w:t>
            </w:r>
          </w:p>
          <w:p w14:paraId="65CFA0C5" w14:textId="77777777" w:rsidR="00C23DD6" w:rsidRDefault="00C23DD6" w:rsidP="00EB603D"/>
          <w:p w14:paraId="69579CED" w14:textId="77777777" w:rsidR="00C23DD6" w:rsidRDefault="00C23DD6" w:rsidP="00EB603D"/>
          <w:p w14:paraId="612C177F" w14:textId="77777777" w:rsidR="00C23DD6" w:rsidRDefault="00C23DD6" w:rsidP="00EB603D"/>
          <w:p w14:paraId="738E5673" w14:textId="77777777" w:rsidR="00C23DD6" w:rsidRDefault="00C23DD6" w:rsidP="00EB603D"/>
          <w:p w14:paraId="36976886" w14:textId="77777777" w:rsidR="00C23DD6" w:rsidRPr="00990DC0" w:rsidRDefault="00C23DD6" w:rsidP="00EB603D"/>
        </w:tc>
      </w:tr>
      <w:tr w:rsidR="00C23DD6" w:rsidRPr="00990DC0" w14:paraId="079C4303" w14:textId="77777777" w:rsidTr="00EB603D">
        <w:tc>
          <w:tcPr>
            <w:tcW w:w="9350" w:type="dxa"/>
          </w:tcPr>
          <w:p w14:paraId="1306012B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Enduring Understandings</w:t>
            </w:r>
          </w:p>
          <w:p w14:paraId="68678A09" w14:textId="77777777" w:rsidR="00C23DD6" w:rsidRDefault="00C23DD6" w:rsidP="00EB603D"/>
          <w:p w14:paraId="67277D0B" w14:textId="77777777" w:rsidR="00C23DD6" w:rsidRDefault="00C23DD6" w:rsidP="00EB603D"/>
          <w:p w14:paraId="70F4FFE9" w14:textId="77777777" w:rsidR="00C23DD6" w:rsidRDefault="00C23DD6" w:rsidP="00EB603D"/>
          <w:p w14:paraId="020A8396" w14:textId="77777777" w:rsidR="00C23DD6" w:rsidRDefault="00C23DD6" w:rsidP="00EB603D"/>
          <w:p w14:paraId="6866C15F" w14:textId="77777777" w:rsidR="00C23DD6" w:rsidRDefault="00C23DD6" w:rsidP="00EB603D"/>
          <w:p w14:paraId="491535FA" w14:textId="77777777" w:rsidR="00C23DD6" w:rsidRDefault="00C23DD6" w:rsidP="00EB603D"/>
          <w:p w14:paraId="4DC487D8" w14:textId="77777777" w:rsidR="00C23DD6" w:rsidRPr="00990DC0" w:rsidRDefault="00C23DD6" w:rsidP="00EB603D"/>
        </w:tc>
      </w:tr>
      <w:tr w:rsidR="00C23DD6" w:rsidRPr="00990DC0" w14:paraId="261F29EB" w14:textId="77777777" w:rsidTr="00EB603D">
        <w:tc>
          <w:tcPr>
            <w:tcW w:w="9350" w:type="dxa"/>
          </w:tcPr>
          <w:p w14:paraId="10C37FE4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Essential Questions</w:t>
            </w:r>
          </w:p>
          <w:p w14:paraId="370E1157" w14:textId="77777777" w:rsidR="00C23DD6" w:rsidRDefault="00C23DD6" w:rsidP="00EB603D"/>
          <w:p w14:paraId="31BC0355" w14:textId="77777777" w:rsidR="00C23DD6" w:rsidRDefault="00C23DD6" w:rsidP="00EB603D"/>
          <w:p w14:paraId="14D8ADB9" w14:textId="77777777" w:rsidR="00C23DD6" w:rsidRDefault="00C23DD6" w:rsidP="00EB603D"/>
          <w:p w14:paraId="578D3D84" w14:textId="77777777" w:rsidR="00C23DD6" w:rsidRDefault="00C23DD6" w:rsidP="00EB603D"/>
          <w:p w14:paraId="607DCA57" w14:textId="77777777" w:rsidR="00C23DD6" w:rsidRDefault="00C23DD6" w:rsidP="00EB603D"/>
          <w:p w14:paraId="54C86031" w14:textId="77777777" w:rsidR="00C23DD6" w:rsidRPr="00990DC0" w:rsidRDefault="00C23DD6" w:rsidP="00EB603D"/>
        </w:tc>
      </w:tr>
      <w:tr w:rsidR="00C23DD6" w:rsidRPr="00990DC0" w14:paraId="43A8334E" w14:textId="77777777" w:rsidTr="00EB603D">
        <w:tc>
          <w:tcPr>
            <w:tcW w:w="9350" w:type="dxa"/>
          </w:tcPr>
          <w:p w14:paraId="1497E85A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Activities</w:t>
            </w:r>
          </w:p>
          <w:p w14:paraId="22B97F37" w14:textId="77777777" w:rsidR="00C23DD6" w:rsidRDefault="00C23DD6" w:rsidP="00EB603D"/>
          <w:p w14:paraId="41523580" w14:textId="77777777" w:rsidR="00C23DD6" w:rsidRDefault="00C23DD6" w:rsidP="00EB603D"/>
          <w:p w14:paraId="09DB4526" w14:textId="77777777" w:rsidR="00C23DD6" w:rsidRDefault="00C23DD6" w:rsidP="00EB603D"/>
          <w:p w14:paraId="3BF86785" w14:textId="77777777" w:rsidR="00C23DD6" w:rsidRPr="00990DC0" w:rsidRDefault="00C23DD6" w:rsidP="00EB603D"/>
        </w:tc>
      </w:tr>
      <w:tr w:rsidR="00C23DD6" w:rsidRPr="00990DC0" w14:paraId="720E130F" w14:textId="77777777" w:rsidTr="00EB603D">
        <w:tc>
          <w:tcPr>
            <w:tcW w:w="9350" w:type="dxa"/>
          </w:tcPr>
          <w:p w14:paraId="26C516F2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Assessments</w:t>
            </w:r>
          </w:p>
        </w:tc>
      </w:tr>
      <w:tr w:rsidR="00C23DD6" w:rsidRPr="00990DC0" w14:paraId="374EDB3E" w14:textId="77777777" w:rsidTr="00EB603D">
        <w:tc>
          <w:tcPr>
            <w:tcW w:w="9350" w:type="dxa"/>
          </w:tcPr>
          <w:p w14:paraId="20FE1BCA" w14:textId="77777777" w:rsidR="00C23DD6" w:rsidRDefault="00C23DD6" w:rsidP="00EB603D">
            <w:r>
              <w:tab/>
              <w:t>Formative (Throughout)</w:t>
            </w:r>
          </w:p>
          <w:p w14:paraId="4F7CD93E" w14:textId="77777777" w:rsidR="00C23DD6" w:rsidRDefault="00C23DD6" w:rsidP="00EB603D"/>
          <w:p w14:paraId="03A6F698" w14:textId="77777777" w:rsidR="00C23DD6" w:rsidRPr="00990DC0" w:rsidRDefault="00C23DD6" w:rsidP="00EB603D"/>
        </w:tc>
      </w:tr>
      <w:tr w:rsidR="00C23DD6" w:rsidRPr="00990DC0" w14:paraId="110E2C9E" w14:textId="77777777" w:rsidTr="00EB603D">
        <w:tc>
          <w:tcPr>
            <w:tcW w:w="9350" w:type="dxa"/>
          </w:tcPr>
          <w:p w14:paraId="673DB1F0" w14:textId="77777777" w:rsidR="00C23DD6" w:rsidRDefault="00C23DD6" w:rsidP="00EB603D">
            <w:r w:rsidRPr="00990DC0">
              <w:tab/>
              <w:t>Summative</w:t>
            </w:r>
            <w:r>
              <w:t xml:space="preserve"> (End of Year)</w:t>
            </w:r>
          </w:p>
          <w:p w14:paraId="44E02AEA" w14:textId="77777777" w:rsidR="00C23DD6" w:rsidRDefault="00C23DD6" w:rsidP="00EB603D"/>
          <w:p w14:paraId="66DB2DF8" w14:textId="77777777" w:rsidR="00C23DD6" w:rsidRDefault="00C23DD6" w:rsidP="00EB603D"/>
          <w:p w14:paraId="017F7091" w14:textId="77777777" w:rsidR="00C23DD6" w:rsidRPr="00990DC0" w:rsidRDefault="00C23DD6" w:rsidP="00EB603D"/>
        </w:tc>
      </w:tr>
      <w:tr w:rsidR="00C23DD6" w:rsidRPr="00990DC0" w14:paraId="0B5BE4E6" w14:textId="77777777" w:rsidTr="00EB603D">
        <w:tc>
          <w:tcPr>
            <w:tcW w:w="9350" w:type="dxa"/>
          </w:tcPr>
          <w:p w14:paraId="67D256E1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Time Frame</w:t>
            </w:r>
            <w:r>
              <w:rPr>
                <w:b/>
              </w:rPr>
              <w:t>/Month</w:t>
            </w:r>
          </w:p>
        </w:tc>
      </w:tr>
      <w:tr w:rsidR="00C23DD6" w:rsidRPr="00990DC0" w14:paraId="0F6682E8" w14:textId="77777777" w:rsidTr="00EB603D">
        <w:tc>
          <w:tcPr>
            <w:tcW w:w="9350" w:type="dxa"/>
          </w:tcPr>
          <w:p w14:paraId="5F68FD9B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 xml:space="preserve">Resources/Websites(Primary/Secondary) </w:t>
            </w:r>
          </w:p>
          <w:p w14:paraId="59D60A09" w14:textId="77777777" w:rsidR="00C23DD6" w:rsidRDefault="00C23DD6" w:rsidP="00EB603D"/>
          <w:p w14:paraId="034BD63D" w14:textId="77777777" w:rsidR="00C23DD6" w:rsidRPr="00990DC0" w:rsidRDefault="00C23DD6" w:rsidP="00EB603D"/>
        </w:tc>
      </w:tr>
      <w:tr w:rsidR="00C23DD6" w:rsidRPr="00990DC0" w14:paraId="0C5AA564" w14:textId="77777777" w:rsidTr="00EB603D">
        <w:tc>
          <w:tcPr>
            <w:tcW w:w="9350" w:type="dxa"/>
          </w:tcPr>
          <w:p w14:paraId="6AB8C038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Textbook Name (Chapters/Pages)</w:t>
            </w:r>
          </w:p>
          <w:p w14:paraId="4CB30F31" w14:textId="77777777" w:rsidR="00C23DD6" w:rsidRPr="00990DC0" w:rsidRDefault="00C23DD6" w:rsidP="00EB603D"/>
        </w:tc>
      </w:tr>
    </w:tbl>
    <w:p w14:paraId="0C87B7F6" w14:textId="77777777" w:rsidR="00C23DD6" w:rsidRDefault="00C23DD6" w:rsidP="00C23DD6"/>
    <w:p w14:paraId="4DA9088C" w14:textId="77777777" w:rsidR="00C23DD6" w:rsidRDefault="00C23DD6" w:rsidP="00C23DD6"/>
    <w:p w14:paraId="68B9B4D4" w14:textId="77777777" w:rsidR="00C23DD6" w:rsidRPr="00990DC0" w:rsidRDefault="00C23DD6" w:rsidP="00C23DD6">
      <w:pPr>
        <w:rPr>
          <w:b/>
          <w:i/>
        </w:rPr>
      </w:pPr>
      <w:r w:rsidRPr="00990DC0">
        <w:rPr>
          <w:b/>
          <w:i/>
        </w:rPr>
        <w:t>Curriculum Map</w:t>
      </w:r>
    </w:p>
    <w:p w14:paraId="375B1E47" w14:textId="77777777" w:rsidR="00C23DD6" w:rsidRDefault="00C23DD6" w:rsidP="00C23DD6">
      <w:r>
        <w:t>Name of Teacher _____________</w:t>
      </w:r>
    </w:p>
    <w:p w14:paraId="3DA56DE6" w14:textId="77777777" w:rsidR="00C23DD6" w:rsidRDefault="00C23DD6" w:rsidP="00C23DD6">
      <w:r>
        <w:t>Subject 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23DD6" w:rsidRPr="00990DC0" w14:paraId="60A3EDB3" w14:textId="77777777" w:rsidTr="00EB603D">
        <w:tc>
          <w:tcPr>
            <w:tcW w:w="9350" w:type="dxa"/>
          </w:tcPr>
          <w:p w14:paraId="0E75DDCF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Unit/Theme</w:t>
            </w:r>
          </w:p>
          <w:p w14:paraId="5ACB0C17" w14:textId="77777777" w:rsidR="00C23DD6" w:rsidRDefault="00C23DD6" w:rsidP="00EB603D"/>
          <w:p w14:paraId="3A9BA98B" w14:textId="77777777" w:rsidR="00C23DD6" w:rsidRDefault="00C23DD6" w:rsidP="00EB603D"/>
          <w:p w14:paraId="00C41583" w14:textId="77777777" w:rsidR="00C23DD6" w:rsidRDefault="00C23DD6" w:rsidP="00EB603D"/>
          <w:p w14:paraId="7D79F829" w14:textId="77777777" w:rsidR="00C23DD6" w:rsidRDefault="00C23DD6" w:rsidP="00EB603D"/>
          <w:p w14:paraId="4B32383A" w14:textId="77777777" w:rsidR="00C23DD6" w:rsidRPr="00990DC0" w:rsidRDefault="00C23DD6" w:rsidP="00EB603D"/>
        </w:tc>
      </w:tr>
      <w:tr w:rsidR="00C23DD6" w:rsidRPr="00990DC0" w14:paraId="28447CE8" w14:textId="77777777" w:rsidTr="00EB603D">
        <w:tc>
          <w:tcPr>
            <w:tcW w:w="9350" w:type="dxa"/>
          </w:tcPr>
          <w:p w14:paraId="0BE2C3B2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Enduring Understandings</w:t>
            </w:r>
          </w:p>
          <w:p w14:paraId="157A4B13" w14:textId="77777777" w:rsidR="00C23DD6" w:rsidRDefault="00C23DD6" w:rsidP="00EB603D"/>
          <w:p w14:paraId="0F9ECF5A" w14:textId="77777777" w:rsidR="00C23DD6" w:rsidRDefault="00C23DD6" w:rsidP="00EB603D"/>
          <w:p w14:paraId="5A85730E" w14:textId="77777777" w:rsidR="00C23DD6" w:rsidRDefault="00C23DD6" w:rsidP="00EB603D"/>
          <w:p w14:paraId="4C9BC53D" w14:textId="77777777" w:rsidR="00C23DD6" w:rsidRDefault="00C23DD6" w:rsidP="00EB603D"/>
          <w:p w14:paraId="0EEA973F" w14:textId="77777777" w:rsidR="00C23DD6" w:rsidRDefault="00C23DD6" w:rsidP="00EB603D"/>
          <w:p w14:paraId="58B8F672" w14:textId="77777777" w:rsidR="00C23DD6" w:rsidRDefault="00C23DD6" w:rsidP="00EB603D"/>
          <w:p w14:paraId="4AD353D9" w14:textId="77777777" w:rsidR="00C23DD6" w:rsidRPr="00990DC0" w:rsidRDefault="00C23DD6" w:rsidP="00EB603D"/>
        </w:tc>
      </w:tr>
      <w:tr w:rsidR="00C23DD6" w:rsidRPr="00990DC0" w14:paraId="3C42EF40" w14:textId="77777777" w:rsidTr="00EB603D">
        <w:tc>
          <w:tcPr>
            <w:tcW w:w="9350" w:type="dxa"/>
          </w:tcPr>
          <w:p w14:paraId="66789849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Essential Questions</w:t>
            </w:r>
          </w:p>
          <w:p w14:paraId="3B7717B7" w14:textId="77777777" w:rsidR="00C23DD6" w:rsidRDefault="00C23DD6" w:rsidP="00EB603D"/>
          <w:p w14:paraId="62D5903C" w14:textId="77777777" w:rsidR="00C23DD6" w:rsidRDefault="00C23DD6" w:rsidP="00EB603D"/>
          <w:p w14:paraId="360B35F3" w14:textId="77777777" w:rsidR="00C23DD6" w:rsidRDefault="00C23DD6" w:rsidP="00EB603D"/>
          <w:p w14:paraId="6721712F" w14:textId="77777777" w:rsidR="00C23DD6" w:rsidRDefault="00C23DD6" w:rsidP="00EB603D"/>
          <w:p w14:paraId="090003FA" w14:textId="77777777" w:rsidR="00C23DD6" w:rsidRDefault="00C23DD6" w:rsidP="00EB603D"/>
          <w:p w14:paraId="60A53083" w14:textId="77777777" w:rsidR="00C23DD6" w:rsidRPr="00990DC0" w:rsidRDefault="00C23DD6" w:rsidP="00EB603D"/>
        </w:tc>
      </w:tr>
      <w:tr w:rsidR="00C23DD6" w:rsidRPr="00990DC0" w14:paraId="6AEDADDD" w14:textId="77777777" w:rsidTr="00EB603D">
        <w:tc>
          <w:tcPr>
            <w:tcW w:w="9350" w:type="dxa"/>
          </w:tcPr>
          <w:p w14:paraId="6EE14609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Activities</w:t>
            </w:r>
          </w:p>
          <w:p w14:paraId="5348B4AA" w14:textId="77777777" w:rsidR="00C23DD6" w:rsidRDefault="00C23DD6" w:rsidP="00EB603D"/>
          <w:p w14:paraId="2747BF17" w14:textId="77777777" w:rsidR="00C23DD6" w:rsidRDefault="00C23DD6" w:rsidP="00EB603D"/>
          <w:p w14:paraId="067AAD53" w14:textId="77777777" w:rsidR="00C23DD6" w:rsidRDefault="00C23DD6" w:rsidP="00EB603D"/>
          <w:p w14:paraId="2B580612" w14:textId="77777777" w:rsidR="00C23DD6" w:rsidRPr="00990DC0" w:rsidRDefault="00C23DD6" w:rsidP="00EB603D"/>
        </w:tc>
      </w:tr>
      <w:tr w:rsidR="00C23DD6" w:rsidRPr="00990DC0" w14:paraId="50856C5E" w14:textId="77777777" w:rsidTr="00EB603D">
        <w:tc>
          <w:tcPr>
            <w:tcW w:w="9350" w:type="dxa"/>
          </w:tcPr>
          <w:p w14:paraId="3B33E282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Assessments</w:t>
            </w:r>
          </w:p>
        </w:tc>
      </w:tr>
      <w:tr w:rsidR="00C23DD6" w:rsidRPr="00990DC0" w14:paraId="20F5894C" w14:textId="77777777" w:rsidTr="00EB603D">
        <w:tc>
          <w:tcPr>
            <w:tcW w:w="9350" w:type="dxa"/>
          </w:tcPr>
          <w:p w14:paraId="299B3581" w14:textId="77777777" w:rsidR="00C23DD6" w:rsidRDefault="00C23DD6" w:rsidP="00EB603D">
            <w:r>
              <w:tab/>
              <w:t>Formative (Throughout)</w:t>
            </w:r>
          </w:p>
          <w:p w14:paraId="42606A28" w14:textId="77777777" w:rsidR="00C23DD6" w:rsidRDefault="00C23DD6" w:rsidP="00EB603D"/>
          <w:p w14:paraId="07D567A3" w14:textId="77777777" w:rsidR="00C23DD6" w:rsidRPr="00990DC0" w:rsidRDefault="00C23DD6" w:rsidP="00EB603D"/>
        </w:tc>
      </w:tr>
      <w:tr w:rsidR="00C23DD6" w:rsidRPr="00990DC0" w14:paraId="09C9E6DE" w14:textId="77777777" w:rsidTr="00EB603D">
        <w:tc>
          <w:tcPr>
            <w:tcW w:w="9350" w:type="dxa"/>
          </w:tcPr>
          <w:p w14:paraId="06A0DB1D" w14:textId="77777777" w:rsidR="00C23DD6" w:rsidRDefault="00C23DD6" w:rsidP="00EB603D">
            <w:r w:rsidRPr="00990DC0">
              <w:tab/>
              <w:t>Summative</w:t>
            </w:r>
            <w:r>
              <w:t xml:space="preserve"> (End of Year)</w:t>
            </w:r>
          </w:p>
          <w:p w14:paraId="6402AB58" w14:textId="77777777" w:rsidR="00C23DD6" w:rsidRDefault="00C23DD6" w:rsidP="00EB603D"/>
          <w:p w14:paraId="55743791" w14:textId="77777777" w:rsidR="00C23DD6" w:rsidRDefault="00C23DD6" w:rsidP="00EB603D"/>
          <w:p w14:paraId="6684A564" w14:textId="77777777" w:rsidR="00C23DD6" w:rsidRPr="00990DC0" w:rsidRDefault="00C23DD6" w:rsidP="00EB603D"/>
        </w:tc>
      </w:tr>
      <w:tr w:rsidR="00C23DD6" w:rsidRPr="00990DC0" w14:paraId="23BAA463" w14:textId="77777777" w:rsidTr="00EB603D">
        <w:tc>
          <w:tcPr>
            <w:tcW w:w="9350" w:type="dxa"/>
          </w:tcPr>
          <w:p w14:paraId="21AA7797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Time Frame</w:t>
            </w:r>
            <w:r>
              <w:rPr>
                <w:b/>
              </w:rPr>
              <w:t>/Month</w:t>
            </w:r>
          </w:p>
        </w:tc>
      </w:tr>
      <w:tr w:rsidR="00C23DD6" w:rsidRPr="00990DC0" w14:paraId="2EFAECC8" w14:textId="77777777" w:rsidTr="00EB603D">
        <w:tc>
          <w:tcPr>
            <w:tcW w:w="9350" w:type="dxa"/>
          </w:tcPr>
          <w:p w14:paraId="4A413D36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 xml:space="preserve">Resources/Websites(Primary/Secondary) </w:t>
            </w:r>
          </w:p>
          <w:p w14:paraId="43D612E3" w14:textId="77777777" w:rsidR="00C23DD6" w:rsidRDefault="00C23DD6" w:rsidP="00EB603D"/>
          <w:p w14:paraId="069F793E" w14:textId="77777777" w:rsidR="00C23DD6" w:rsidRPr="00990DC0" w:rsidRDefault="00C23DD6" w:rsidP="00EB603D"/>
        </w:tc>
      </w:tr>
      <w:tr w:rsidR="00C23DD6" w:rsidRPr="00990DC0" w14:paraId="062DF9ED" w14:textId="77777777" w:rsidTr="00EB603D">
        <w:tc>
          <w:tcPr>
            <w:tcW w:w="9350" w:type="dxa"/>
          </w:tcPr>
          <w:p w14:paraId="6B5A8367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Textbook Name (Chapters/Pages)</w:t>
            </w:r>
          </w:p>
          <w:p w14:paraId="0A7002F4" w14:textId="77777777" w:rsidR="00C23DD6" w:rsidRPr="00990DC0" w:rsidRDefault="00C23DD6" w:rsidP="00EB603D"/>
        </w:tc>
      </w:tr>
    </w:tbl>
    <w:p w14:paraId="2CD99DD0" w14:textId="77777777" w:rsidR="00C23DD6" w:rsidRDefault="00C23DD6" w:rsidP="00C23DD6"/>
    <w:p w14:paraId="33880E8D" w14:textId="77777777" w:rsidR="00C23DD6" w:rsidRDefault="00C23DD6" w:rsidP="00C23DD6"/>
    <w:p w14:paraId="05A316D6" w14:textId="77777777" w:rsidR="00C23DD6" w:rsidRPr="00990DC0" w:rsidRDefault="00C23DD6" w:rsidP="00C23DD6">
      <w:pPr>
        <w:rPr>
          <w:b/>
          <w:i/>
        </w:rPr>
      </w:pPr>
      <w:r w:rsidRPr="00990DC0">
        <w:rPr>
          <w:b/>
          <w:i/>
        </w:rPr>
        <w:t>Curriculum Map</w:t>
      </w:r>
    </w:p>
    <w:p w14:paraId="5CAFBA86" w14:textId="77777777" w:rsidR="00C23DD6" w:rsidRDefault="00C23DD6" w:rsidP="00C23DD6">
      <w:r>
        <w:t>Name of Teacher _____________</w:t>
      </w:r>
    </w:p>
    <w:p w14:paraId="5C939C04" w14:textId="77777777" w:rsidR="00C23DD6" w:rsidRDefault="00C23DD6" w:rsidP="00C23DD6">
      <w:r>
        <w:t>Subject 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23DD6" w:rsidRPr="00990DC0" w14:paraId="24F7FA4D" w14:textId="77777777" w:rsidTr="00EB603D">
        <w:tc>
          <w:tcPr>
            <w:tcW w:w="9350" w:type="dxa"/>
          </w:tcPr>
          <w:p w14:paraId="25D53087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Unit/Theme</w:t>
            </w:r>
          </w:p>
          <w:p w14:paraId="7EB3742B" w14:textId="77777777" w:rsidR="00C23DD6" w:rsidRDefault="00C23DD6" w:rsidP="00EB603D"/>
          <w:p w14:paraId="457CA09D" w14:textId="77777777" w:rsidR="00C23DD6" w:rsidRDefault="00C23DD6" w:rsidP="00EB603D"/>
          <w:p w14:paraId="592A7EC6" w14:textId="77777777" w:rsidR="00C23DD6" w:rsidRDefault="00C23DD6" w:rsidP="00EB603D"/>
          <w:p w14:paraId="4E4E66AB" w14:textId="77777777" w:rsidR="00C23DD6" w:rsidRDefault="00C23DD6" w:rsidP="00EB603D"/>
          <w:p w14:paraId="30C587D0" w14:textId="77777777" w:rsidR="00C23DD6" w:rsidRPr="00990DC0" w:rsidRDefault="00C23DD6" w:rsidP="00EB603D"/>
        </w:tc>
      </w:tr>
      <w:tr w:rsidR="00C23DD6" w:rsidRPr="00990DC0" w14:paraId="235FDEBA" w14:textId="77777777" w:rsidTr="00EB603D">
        <w:tc>
          <w:tcPr>
            <w:tcW w:w="9350" w:type="dxa"/>
          </w:tcPr>
          <w:p w14:paraId="584A173D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Enduring Understandings</w:t>
            </w:r>
          </w:p>
          <w:p w14:paraId="2D6A7300" w14:textId="77777777" w:rsidR="00C23DD6" w:rsidRDefault="00C23DD6" w:rsidP="00EB603D"/>
          <w:p w14:paraId="67CA99CB" w14:textId="77777777" w:rsidR="00C23DD6" w:rsidRDefault="00C23DD6" w:rsidP="00EB603D"/>
          <w:p w14:paraId="627AF5EF" w14:textId="77777777" w:rsidR="00C23DD6" w:rsidRDefault="00C23DD6" w:rsidP="00EB603D"/>
          <w:p w14:paraId="2239AEF6" w14:textId="77777777" w:rsidR="00C23DD6" w:rsidRDefault="00C23DD6" w:rsidP="00EB603D"/>
          <w:p w14:paraId="19F9E4BE" w14:textId="77777777" w:rsidR="00C23DD6" w:rsidRDefault="00C23DD6" w:rsidP="00EB603D"/>
          <w:p w14:paraId="22C90A8B" w14:textId="77777777" w:rsidR="00C23DD6" w:rsidRDefault="00C23DD6" w:rsidP="00EB603D"/>
          <w:p w14:paraId="15A62ED8" w14:textId="77777777" w:rsidR="00C23DD6" w:rsidRPr="00990DC0" w:rsidRDefault="00C23DD6" w:rsidP="00EB603D"/>
        </w:tc>
      </w:tr>
      <w:tr w:rsidR="00C23DD6" w:rsidRPr="00990DC0" w14:paraId="3D6E9629" w14:textId="77777777" w:rsidTr="00EB603D">
        <w:tc>
          <w:tcPr>
            <w:tcW w:w="9350" w:type="dxa"/>
          </w:tcPr>
          <w:p w14:paraId="2FF03946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Essential Questions</w:t>
            </w:r>
          </w:p>
          <w:p w14:paraId="2DD1F2A5" w14:textId="77777777" w:rsidR="00C23DD6" w:rsidRDefault="00C23DD6" w:rsidP="00EB603D"/>
          <w:p w14:paraId="6A5670F7" w14:textId="77777777" w:rsidR="00C23DD6" w:rsidRDefault="00C23DD6" w:rsidP="00EB603D"/>
          <w:p w14:paraId="1138A972" w14:textId="77777777" w:rsidR="00C23DD6" w:rsidRDefault="00C23DD6" w:rsidP="00EB603D"/>
          <w:p w14:paraId="45C93B9A" w14:textId="77777777" w:rsidR="00C23DD6" w:rsidRDefault="00C23DD6" w:rsidP="00EB603D"/>
          <w:p w14:paraId="54005DD5" w14:textId="77777777" w:rsidR="00C23DD6" w:rsidRDefault="00C23DD6" w:rsidP="00EB603D"/>
          <w:p w14:paraId="2D1C9AE2" w14:textId="77777777" w:rsidR="00C23DD6" w:rsidRPr="00990DC0" w:rsidRDefault="00C23DD6" w:rsidP="00EB603D"/>
        </w:tc>
      </w:tr>
      <w:tr w:rsidR="00C23DD6" w:rsidRPr="00990DC0" w14:paraId="7E8727DF" w14:textId="77777777" w:rsidTr="00EB603D">
        <w:tc>
          <w:tcPr>
            <w:tcW w:w="9350" w:type="dxa"/>
          </w:tcPr>
          <w:p w14:paraId="5683765D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Activities</w:t>
            </w:r>
          </w:p>
          <w:p w14:paraId="0C60B4F7" w14:textId="77777777" w:rsidR="00C23DD6" w:rsidRDefault="00C23DD6" w:rsidP="00EB603D"/>
          <w:p w14:paraId="750B1FC6" w14:textId="77777777" w:rsidR="00C23DD6" w:rsidRDefault="00C23DD6" w:rsidP="00EB603D"/>
          <w:p w14:paraId="46CEEA09" w14:textId="77777777" w:rsidR="00C23DD6" w:rsidRDefault="00C23DD6" w:rsidP="00EB603D"/>
          <w:p w14:paraId="0AF545E5" w14:textId="77777777" w:rsidR="00C23DD6" w:rsidRPr="00990DC0" w:rsidRDefault="00C23DD6" w:rsidP="00EB603D"/>
        </w:tc>
      </w:tr>
      <w:tr w:rsidR="00C23DD6" w:rsidRPr="00990DC0" w14:paraId="174F52A5" w14:textId="77777777" w:rsidTr="00EB603D">
        <w:tc>
          <w:tcPr>
            <w:tcW w:w="9350" w:type="dxa"/>
          </w:tcPr>
          <w:p w14:paraId="2211935E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Assessments</w:t>
            </w:r>
          </w:p>
        </w:tc>
      </w:tr>
      <w:tr w:rsidR="00C23DD6" w:rsidRPr="00990DC0" w14:paraId="29C952D9" w14:textId="77777777" w:rsidTr="00EB603D">
        <w:tc>
          <w:tcPr>
            <w:tcW w:w="9350" w:type="dxa"/>
          </w:tcPr>
          <w:p w14:paraId="59224115" w14:textId="77777777" w:rsidR="00C23DD6" w:rsidRDefault="00C23DD6" w:rsidP="00EB603D">
            <w:r>
              <w:tab/>
              <w:t>Formative (Throughout)</w:t>
            </w:r>
          </w:p>
          <w:p w14:paraId="1227A4DD" w14:textId="77777777" w:rsidR="00C23DD6" w:rsidRDefault="00C23DD6" w:rsidP="00EB603D"/>
          <w:p w14:paraId="15EC6AC9" w14:textId="77777777" w:rsidR="00C23DD6" w:rsidRPr="00990DC0" w:rsidRDefault="00C23DD6" w:rsidP="00EB603D"/>
        </w:tc>
      </w:tr>
      <w:tr w:rsidR="00C23DD6" w:rsidRPr="00990DC0" w14:paraId="5B54B2A3" w14:textId="77777777" w:rsidTr="00EB603D">
        <w:tc>
          <w:tcPr>
            <w:tcW w:w="9350" w:type="dxa"/>
          </w:tcPr>
          <w:p w14:paraId="2B7C20A8" w14:textId="77777777" w:rsidR="00C23DD6" w:rsidRDefault="00C23DD6" w:rsidP="00EB603D">
            <w:r w:rsidRPr="00990DC0">
              <w:tab/>
              <w:t>Summative</w:t>
            </w:r>
            <w:r>
              <w:t xml:space="preserve"> (End of Year)</w:t>
            </w:r>
          </w:p>
          <w:p w14:paraId="53FD8DFE" w14:textId="77777777" w:rsidR="00C23DD6" w:rsidRDefault="00C23DD6" w:rsidP="00EB603D"/>
          <w:p w14:paraId="413D359F" w14:textId="77777777" w:rsidR="00C23DD6" w:rsidRDefault="00C23DD6" w:rsidP="00EB603D"/>
          <w:p w14:paraId="643EE143" w14:textId="77777777" w:rsidR="00C23DD6" w:rsidRPr="00990DC0" w:rsidRDefault="00C23DD6" w:rsidP="00EB603D"/>
        </w:tc>
      </w:tr>
      <w:tr w:rsidR="00C23DD6" w:rsidRPr="00990DC0" w14:paraId="0BAE7085" w14:textId="77777777" w:rsidTr="00EB603D">
        <w:tc>
          <w:tcPr>
            <w:tcW w:w="9350" w:type="dxa"/>
          </w:tcPr>
          <w:p w14:paraId="5B55F540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Time Frame</w:t>
            </w:r>
            <w:r>
              <w:rPr>
                <w:b/>
              </w:rPr>
              <w:t>/Month</w:t>
            </w:r>
          </w:p>
        </w:tc>
      </w:tr>
      <w:tr w:rsidR="00C23DD6" w:rsidRPr="00990DC0" w14:paraId="44D509BA" w14:textId="77777777" w:rsidTr="00EB603D">
        <w:tc>
          <w:tcPr>
            <w:tcW w:w="9350" w:type="dxa"/>
          </w:tcPr>
          <w:p w14:paraId="3E1F50BE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 xml:space="preserve">Resources/Websites(Primary/Secondary) </w:t>
            </w:r>
          </w:p>
          <w:p w14:paraId="52696C3A" w14:textId="77777777" w:rsidR="00C23DD6" w:rsidRDefault="00C23DD6" w:rsidP="00EB603D"/>
          <w:p w14:paraId="3169D9CB" w14:textId="77777777" w:rsidR="00C23DD6" w:rsidRPr="00990DC0" w:rsidRDefault="00C23DD6" w:rsidP="00EB603D"/>
        </w:tc>
      </w:tr>
      <w:tr w:rsidR="00C23DD6" w:rsidRPr="00990DC0" w14:paraId="36AB72E9" w14:textId="77777777" w:rsidTr="00EB603D">
        <w:tc>
          <w:tcPr>
            <w:tcW w:w="9350" w:type="dxa"/>
          </w:tcPr>
          <w:p w14:paraId="3BE2FB43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Textbook Name (Chapters/Pages)</w:t>
            </w:r>
          </w:p>
          <w:p w14:paraId="0DCE1940" w14:textId="77777777" w:rsidR="00C23DD6" w:rsidRPr="00990DC0" w:rsidRDefault="00C23DD6" w:rsidP="00EB603D"/>
        </w:tc>
      </w:tr>
    </w:tbl>
    <w:p w14:paraId="6A641322" w14:textId="77777777" w:rsidR="00C23DD6" w:rsidRDefault="00C23DD6" w:rsidP="00C23DD6"/>
    <w:p w14:paraId="1C3EEBED" w14:textId="77777777" w:rsidR="00C23DD6" w:rsidRDefault="00C23DD6" w:rsidP="00C23DD6"/>
    <w:p w14:paraId="34ED9E24" w14:textId="77777777" w:rsidR="00C23DD6" w:rsidRPr="00990DC0" w:rsidRDefault="00C23DD6" w:rsidP="00C23DD6">
      <w:pPr>
        <w:rPr>
          <w:b/>
          <w:i/>
        </w:rPr>
      </w:pPr>
      <w:r w:rsidRPr="00990DC0">
        <w:rPr>
          <w:b/>
          <w:i/>
        </w:rPr>
        <w:t>Curriculum Map</w:t>
      </w:r>
    </w:p>
    <w:p w14:paraId="1AD8AA04" w14:textId="77777777" w:rsidR="00C23DD6" w:rsidRDefault="00C23DD6" w:rsidP="00C23DD6">
      <w:r>
        <w:t>Name of Teacher _____________</w:t>
      </w:r>
    </w:p>
    <w:p w14:paraId="04FF1441" w14:textId="77777777" w:rsidR="00C23DD6" w:rsidRDefault="00C23DD6" w:rsidP="00C23DD6">
      <w:r>
        <w:t>Subject 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23DD6" w:rsidRPr="00990DC0" w14:paraId="621D1EBF" w14:textId="77777777" w:rsidTr="00EB603D">
        <w:tc>
          <w:tcPr>
            <w:tcW w:w="9350" w:type="dxa"/>
          </w:tcPr>
          <w:p w14:paraId="48B8A8F3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Unit/Theme</w:t>
            </w:r>
          </w:p>
          <w:p w14:paraId="6F3659FA" w14:textId="77777777" w:rsidR="00C23DD6" w:rsidRDefault="00C23DD6" w:rsidP="00EB603D"/>
          <w:p w14:paraId="1326B4A6" w14:textId="77777777" w:rsidR="00C23DD6" w:rsidRDefault="00C23DD6" w:rsidP="00EB603D"/>
          <w:p w14:paraId="4EECFC47" w14:textId="77777777" w:rsidR="00C23DD6" w:rsidRDefault="00C23DD6" w:rsidP="00EB603D"/>
          <w:p w14:paraId="7496FD91" w14:textId="77777777" w:rsidR="00C23DD6" w:rsidRDefault="00C23DD6" w:rsidP="00EB603D"/>
          <w:p w14:paraId="5F8A9258" w14:textId="77777777" w:rsidR="00C23DD6" w:rsidRPr="00990DC0" w:rsidRDefault="00C23DD6" w:rsidP="00EB603D"/>
        </w:tc>
      </w:tr>
      <w:tr w:rsidR="00C23DD6" w:rsidRPr="00990DC0" w14:paraId="1993862A" w14:textId="77777777" w:rsidTr="00EB603D">
        <w:tc>
          <w:tcPr>
            <w:tcW w:w="9350" w:type="dxa"/>
          </w:tcPr>
          <w:p w14:paraId="12316AFE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Enduring Understandings</w:t>
            </w:r>
          </w:p>
          <w:p w14:paraId="0CE25171" w14:textId="77777777" w:rsidR="00C23DD6" w:rsidRDefault="00C23DD6" w:rsidP="00EB603D"/>
          <w:p w14:paraId="615B143F" w14:textId="77777777" w:rsidR="00C23DD6" w:rsidRDefault="00C23DD6" w:rsidP="00EB603D"/>
          <w:p w14:paraId="7E249790" w14:textId="77777777" w:rsidR="00C23DD6" w:rsidRDefault="00C23DD6" w:rsidP="00EB603D"/>
          <w:p w14:paraId="5CD777FB" w14:textId="77777777" w:rsidR="00C23DD6" w:rsidRDefault="00C23DD6" w:rsidP="00EB603D"/>
          <w:p w14:paraId="5122BE03" w14:textId="77777777" w:rsidR="00C23DD6" w:rsidRDefault="00C23DD6" w:rsidP="00EB603D"/>
          <w:p w14:paraId="3CE04D29" w14:textId="77777777" w:rsidR="00C23DD6" w:rsidRDefault="00C23DD6" w:rsidP="00EB603D"/>
          <w:p w14:paraId="03FCF018" w14:textId="77777777" w:rsidR="00C23DD6" w:rsidRPr="00990DC0" w:rsidRDefault="00C23DD6" w:rsidP="00EB603D"/>
        </w:tc>
      </w:tr>
      <w:tr w:rsidR="00C23DD6" w:rsidRPr="00990DC0" w14:paraId="583B72FB" w14:textId="77777777" w:rsidTr="00EB603D">
        <w:tc>
          <w:tcPr>
            <w:tcW w:w="9350" w:type="dxa"/>
          </w:tcPr>
          <w:p w14:paraId="4B8EAAA3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Essential Questions</w:t>
            </w:r>
          </w:p>
          <w:p w14:paraId="3B34FD97" w14:textId="77777777" w:rsidR="00C23DD6" w:rsidRDefault="00C23DD6" w:rsidP="00EB603D"/>
          <w:p w14:paraId="7AF1638B" w14:textId="77777777" w:rsidR="00C23DD6" w:rsidRDefault="00C23DD6" w:rsidP="00EB603D"/>
          <w:p w14:paraId="1984B599" w14:textId="77777777" w:rsidR="00C23DD6" w:rsidRDefault="00C23DD6" w:rsidP="00EB603D"/>
          <w:p w14:paraId="133769DA" w14:textId="77777777" w:rsidR="00C23DD6" w:rsidRDefault="00C23DD6" w:rsidP="00EB603D"/>
          <w:p w14:paraId="4FE49DAC" w14:textId="77777777" w:rsidR="00C23DD6" w:rsidRDefault="00C23DD6" w:rsidP="00EB603D"/>
          <w:p w14:paraId="1081A249" w14:textId="77777777" w:rsidR="00C23DD6" w:rsidRPr="00990DC0" w:rsidRDefault="00C23DD6" w:rsidP="00EB603D"/>
        </w:tc>
      </w:tr>
      <w:tr w:rsidR="00C23DD6" w:rsidRPr="00990DC0" w14:paraId="23308FAB" w14:textId="77777777" w:rsidTr="00EB603D">
        <w:tc>
          <w:tcPr>
            <w:tcW w:w="9350" w:type="dxa"/>
          </w:tcPr>
          <w:p w14:paraId="7BB6E451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Activities</w:t>
            </w:r>
          </w:p>
          <w:p w14:paraId="3261EF2A" w14:textId="77777777" w:rsidR="00C23DD6" w:rsidRDefault="00C23DD6" w:rsidP="00EB603D"/>
          <w:p w14:paraId="7220DBEC" w14:textId="77777777" w:rsidR="00C23DD6" w:rsidRDefault="00C23DD6" w:rsidP="00EB603D"/>
          <w:p w14:paraId="71A1D961" w14:textId="77777777" w:rsidR="00C23DD6" w:rsidRDefault="00C23DD6" w:rsidP="00EB603D"/>
          <w:p w14:paraId="691D46C3" w14:textId="77777777" w:rsidR="00C23DD6" w:rsidRPr="00990DC0" w:rsidRDefault="00C23DD6" w:rsidP="00EB603D"/>
        </w:tc>
      </w:tr>
      <w:tr w:rsidR="00C23DD6" w:rsidRPr="00990DC0" w14:paraId="54BEC59F" w14:textId="77777777" w:rsidTr="00EB603D">
        <w:tc>
          <w:tcPr>
            <w:tcW w:w="9350" w:type="dxa"/>
          </w:tcPr>
          <w:p w14:paraId="19044B05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Assessments</w:t>
            </w:r>
          </w:p>
        </w:tc>
      </w:tr>
      <w:tr w:rsidR="00C23DD6" w:rsidRPr="00990DC0" w14:paraId="2EB91821" w14:textId="77777777" w:rsidTr="00EB603D">
        <w:tc>
          <w:tcPr>
            <w:tcW w:w="9350" w:type="dxa"/>
          </w:tcPr>
          <w:p w14:paraId="35B0578E" w14:textId="77777777" w:rsidR="00C23DD6" w:rsidRDefault="00C23DD6" w:rsidP="00EB603D">
            <w:r>
              <w:tab/>
              <w:t>Formative (Throughout)</w:t>
            </w:r>
          </w:p>
          <w:p w14:paraId="491BA08D" w14:textId="77777777" w:rsidR="00C23DD6" w:rsidRDefault="00C23DD6" w:rsidP="00EB603D"/>
          <w:p w14:paraId="43EB2361" w14:textId="77777777" w:rsidR="00C23DD6" w:rsidRPr="00990DC0" w:rsidRDefault="00C23DD6" w:rsidP="00EB603D"/>
        </w:tc>
      </w:tr>
      <w:tr w:rsidR="00C23DD6" w:rsidRPr="00990DC0" w14:paraId="0114FE08" w14:textId="77777777" w:rsidTr="00EB603D">
        <w:tc>
          <w:tcPr>
            <w:tcW w:w="9350" w:type="dxa"/>
          </w:tcPr>
          <w:p w14:paraId="0DDF864E" w14:textId="77777777" w:rsidR="00C23DD6" w:rsidRDefault="00C23DD6" w:rsidP="00EB603D">
            <w:r w:rsidRPr="00990DC0">
              <w:tab/>
              <w:t>Summative</w:t>
            </w:r>
            <w:r>
              <w:t xml:space="preserve"> (End of Year)</w:t>
            </w:r>
          </w:p>
          <w:p w14:paraId="5330096B" w14:textId="77777777" w:rsidR="00C23DD6" w:rsidRDefault="00C23DD6" w:rsidP="00EB603D"/>
          <w:p w14:paraId="74E638B7" w14:textId="77777777" w:rsidR="00C23DD6" w:rsidRDefault="00C23DD6" w:rsidP="00EB603D"/>
          <w:p w14:paraId="3F1AC56F" w14:textId="77777777" w:rsidR="00C23DD6" w:rsidRPr="00990DC0" w:rsidRDefault="00C23DD6" w:rsidP="00EB603D"/>
        </w:tc>
      </w:tr>
      <w:tr w:rsidR="00C23DD6" w:rsidRPr="00990DC0" w14:paraId="5ADA56F0" w14:textId="77777777" w:rsidTr="00EB603D">
        <w:tc>
          <w:tcPr>
            <w:tcW w:w="9350" w:type="dxa"/>
          </w:tcPr>
          <w:p w14:paraId="1D62300E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Time Frame</w:t>
            </w:r>
            <w:r>
              <w:rPr>
                <w:b/>
              </w:rPr>
              <w:t>/Month</w:t>
            </w:r>
          </w:p>
        </w:tc>
      </w:tr>
      <w:tr w:rsidR="00C23DD6" w:rsidRPr="00990DC0" w14:paraId="1524B467" w14:textId="77777777" w:rsidTr="00EB603D">
        <w:tc>
          <w:tcPr>
            <w:tcW w:w="9350" w:type="dxa"/>
          </w:tcPr>
          <w:p w14:paraId="05460FF8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 xml:space="preserve">Resources/Websites(Primary/Secondary) </w:t>
            </w:r>
          </w:p>
          <w:p w14:paraId="6BDF3F8F" w14:textId="77777777" w:rsidR="00C23DD6" w:rsidRDefault="00C23DD6" w:rsidP="00EB603D"/>
          <w:p w14:paraId="6E964011" w14:textId="77777777" w:rsidR="00C23DD6" w:rsidRPr="00990DC0" w:rsidRDefault="00C23DD6" w:rsidP="00EB603D"/>
        </w:tc>
      </w:tr>
      <w:tr w:rsidR="00C23DD6" w:rsidRPr="00990DC0" w14:paraId="4E662A80" w14:textId="77777777" w:rsidTr="00EB603D">
        <w:tc>
          <w:tcPr>
            <w:tcW w:w="9350" w:type="dxa"/>
          </w:tcPr>
          <w:p w14:paraId="3C29A05F" w14:textId="77777777" w:rsidR="00C23DD6" w:rsidRPr="00EE16F1" w:rsidRDefault="00C23DD6" w:rsidP="00EB603D">
            <w:pPr>
              <w:rPr>
                <w:b/>
              </w:rPr>
            </w:pPr>
            <w:r w:rsidRPr="00EE16F1">
              <w:rPr>
                <w:b/>
              </w:rPr>
              <w:t>Textbook Name (Chapters/Pages)</w:t>
            </w:r>
          </w:p>
          <w:p w14:paraId="23FA24E5" w14:textId="77777777" w:rsidR="00C23DD6" w:rsidRPr="00990DC0" w:rsidRDefault="00C23DD6" w:rsidP="00EB603D"/>
        </w:tc>
      </w:tr>
    </w:tbl>
    <w:p w14:paraId="40794B04" w14:textId="77777777" w:rsidR="00C23DD6" w:rsidRDefault="00C23DD6" w:rsidP="00C23DD6"/>
    <w:p w14:paraId="083F9C1E" w14:textId="77777777" w:rsidR="00C23DD6" w:rsidRDefault="00C23DD6" w:rsidP="00990DC0"/>
    <w:sectPr w:rsidR="00C23D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wNDYzMzeyMDc0tbBQ0lEKTi0uzszPAykwrAUALqjJtCwAAAA="/>
  </w:docVars>
  <w:rsids>
    <w:rsidRoot w:val="00990DC0"/>
    <w:rsid w:val="004A4FF9"/>
    <w:rsid w:val="0068066E"/>
    <w:rsid w:val="00827437"/>
    <w:rsid w:val="00990DC0"/>
    <w:rsid w:val="00C23DD6"/>
    <w:rsid w:val="00E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37920"/>
  <w15:chartTrackingRefBased/>
  <w15:docId w15:val="{5410FAA4-B8AF-44A5-9970-688D5F392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0D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Arsheen</dc:creator>
  <cp:keywords/>
  <dc:description/>
  <cp:lastModifiedBy>Arsheen Sayeed</cp:lastModifiedBy>
  <cp:revision>2</cp:revision>
  <dcterms:created xsi:type="dcterms:W3CDTF">2020-04-21T01:46:00Z</dcterms:created>
  <dcterms:modified xsi:type="dcterms:W3CDTF">2020-04-21T01:46:00Z</dcterms:modified>
</cp:coreProperties>
</file>